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F634CC" w14:textId="29543415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Name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Journal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World</w:t>
      </w:r>
      <w:r w:rsidR="00F3092F"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Journal</w:t>
      </w:r>
      <w:r w:rsidR="00F3092F"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Clinical</w:t>
      </w:r>
      <w:r w:rsidR="00F3092F"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Cases</w:t>
      </w:r>
    </w:p>
    <w:p w14:paraId="47546D18" w14:textId="3C796F4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Manuscript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NO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79622</w:t>
      </w:r>
    </w:p>
    <w:p w14:paraId="0CEA1CA5" w14:textId="7A1D90D1" w:rsidR="00A77B3E" w:rsidRPr="00D27D1C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Manuscript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Type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PORT</w:t>
      </w:r>
    </w:p>
    <w:p w14:paraId="0C59A123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65878238" w14:textId="09DE8FC0" w:rsidR="00A77B3E" w:rsidRPr="009D5569" w:rsidRDefault="000F5605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Influence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disability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1263D" w:rsidRPr="009D5569">
        <w:rPr>
          <w:rFonts w:ascii="Book Antiqua" w:eastAsia="Book Antiqua" w:hAnsi="Book Antiqua" w:cs="Book Antiqua"/>
          <w:b/>
          <w:color w:val="000000"/>
        </w:rPr>
        <w:t>shoulder</w:t>
      </w:r>
      <w:r w:rsidR="00F25399" w:rsidRPr="009D5569">
        <w:rPr>
          <w:rFonts w:ascii="Book Antiqua" w:hAnsi="Book Antiqua" w:cs="Book Antiqua"/>
          <w:b/>
          <w:color w:val="000000"/>
          <w:lang w:eastAsia="zh-CN"/>
        </w:rPr>
        <w:t>:</w:t>
      </w:r>
      <w:r w:rsidR="00F3092F" w:rsidRPr="009D556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1A3F52" w:rsidRPr="009D5569">
        <w:rPr>
          <w:rFonts w:ascii="Book Antiqua" w:hAnsi="Book Antiqua" w:cs="Book Antiqua"/>
          <w:b/>
          <w:color w:val="000000"/>
          <w:lang w:eastAsia="zh-CN"/>
        </w:rPr>
        <w:t>A</w:t>
      </w:r>
      <w:r w:rsidR="00F3092F" w:rsidRPr="009D556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1A3F52" w:rsidRPr="009D5569">
        <w:rPr>
          <w:rFonts w:ascii="Book Antiqua" w:hAnsi="Book Antiqua" w:cs="Book Antiqua"/>
          <w:b/>
          <w:color w:val="000000"/>
          <w:lang w:eastAsia="zh-CN"/>
        </w:rPr>
        <w:t>c</w:t>
      </w:r>
      <w:r w:rsidR="00F25399" w:rsidRPr="009D5569">
        <w:rPr>
          <w:rFonts w:ascii="Book Antiqua" w:hAnsi="Book Antiqua" w:cs="Book Antiqua"/>
          <w:b/>
          <w:color w:val="000000"/>
          <w:lang w:eastAsia="zh-CN"/>
        </w:rPr>
        <w:t>ase</w:t>
      </w:r>
      <w:r w:rsidR="00F3092F" w:rsidRPr="009D556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F25399" w:rsidRPr="009D5569">
        <w:rPr>
          <w:rFonts w:ascii="Book Antiqua" w:hAnsi="Book Antiqua" w:cs="Book Antiqua"/>
          <w:b/>
          <w:color w:val="000000"/>
          <w:lang w:eastAsia="zh-CN"/>
        </w:rPr>
        <w:t>report</w:t>
      </w:r>
    </w:p>
    <w:p w14:paraId="1A9B9BA0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EAE1793" w14:textId="0AD27236" w:rsidR="00A77B3E" w:rsidRPr="009D5569" w:rsidRDefault="00F25399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Moha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hAnsi="Book Antiqua" w:cs="Book Antiqua"/>
          <w:color w:val="000000"/>
          <w:lang w:eastAsia="zh-CN"/>
        </w:rPr>
        <w:t>AA.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abe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shoulder</w:t>
      </w:r>
    </w:p>
    <w:p w14:paraId="57CB430F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BD87C6E" w14:textId="1FC8FDB6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Aym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hamed</w:t>
      </w:r>
    </w:p>
    <w:p w14:paraId="2B2A439B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0F705B44" w14:textId="4D1C2B0C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Ayman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as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ie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partment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acul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hys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ap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-Su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iversit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4522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gypt</w:t>
      </w:r>
    </w:p>
    <w:p w14:paraId="6469FDE4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13E0AE3" w14:textId="33414835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bookmarkStart w:id="0" w:name="_Hlk117676310"/>
      <w:r w:rsidRPr="009D5569">
        <w:rPr>
          <w:rFonts w:ascii="Book Antiqua" w:eastAsia="Book Antiqua" w:hAnsi="Book Antiqua" w:cs="Book Antiqua"/>
          <w:b/>
          <w:bCs/>
          <w:color w:val="000000"/>
        </w:rPr>
        <w:t>Ayman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as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ie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partment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Faculty of Physical Therapy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Nahda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iversit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Beni</w:t>
      </w:r>
      <w:proofErr w:type="spellEnd"/>
      <w:r w:rsidR="009D5569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Suef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3146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gypt</w:t>
      </w:r>
    </w:p>
    <w:bookmarkEnd w:id="0"/>
    <w:p w14:paraId="5434985B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00C5B880" w14:textId="143963FF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A3F52" w:rsidRPr="009D5569">
        <w:rPr>
          <w:rFonts w:ascii="Book Antiqua" w:eastAsia="Book Antiqua" w:hAnsi="Book Antiqua" w:cs="Book Antiqua"/>
          <w:color w:val="000000"/>
        </w:rPr>
        <w:t>Mohamed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1A3F52" w:rsidRPr="009D5569">
        <w:rPr>
          <w:rFonts w:ascii="Book Antiqua" w:hAnsi="Book Antiqua" w:cs="Book Antiqua"/>
          <w:color w:val="000000"/>
          <w:lang w:eastAsia="zh-CN"/>
        </w:rPr>
        <w:t>A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for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ro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nuscript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3C43A705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0A6B3E37" w14:textId="799A5C84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yman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cademic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Editor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as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ie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partment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acul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hys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ap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-Su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iversit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71263D" w:rsidRPr="009D5569">
        <w:rPr>
          <w:rFonts w:ascii="Book Antiqua" w:eastAsia="Book Antiqua" w:hAnsi="Book Antiqua" w:cs="Book Antiqua"/>
          <w:color w:val="000000"/>
        </w:rPr>
        <w:t>New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71263D" w:rsidRPr="009D5569">
        <w:rPr>
          <w:rFonts w:ascii="Book Antiqua" w:hAnsi="Book Antiqua" w:cs="Book Antiqua"/>
          <w:color w:val="000000"/>
          <w:lang w:eastAsia="zh-CN"/>
        </w:rPr>
        <w:t>Ben</w:t>
      </w:r>
      <w:r w:rsidR="002019A9" w:rsidRPr="009D5569">
        <w:rPr>
          <w:rFonts w:ascii="Book Antiqua" w:hAnsi="Book Antiqua" w:cs="Book Antiqua"/>
          <w:color w:val="000000"/>
          <w:lang w:eastAsia="zh-CN"/>
        </w:rPr>
        <w:t>i</w:t>
      </w:r>
      <w:r w:rsidR="0071263D" w:rsidRPr="009D5569">
        <w:rPr>
          <w:rFonts w:ascii="Book Antiqua" w:hAnsi="Book Antiqua" w:cs="Book Antiqua"/>
          <w:color w:val="000000"/>
          <w:lang w:eastAsia="zh-CN"/>
        </w:rPr>
        <w:t>-Suef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1A3F52" w:rsidRPr="009D5569">
        <w:rPr>
          <w:rFonts w:ascii="Book Antiqua" w:hAnsi="Book Antiqua" w:cs="Book Antiqua"/>
          <w:color w:val="000000"/>
          <w:lang w:eastAsia="zh-CN"/>
        </w:rPr>
        <w:t>S</w:t>
      </w:r>
      <w:r w:rsidR="0071263D" w:rsidRPr="009D5569">
        <w:rPr>
          <w:rFonts w:ascii="Book Antiqua" w:hAnsi="Book Antiqua" w:cs="Book Antiqua"/>
          <w:color w:val="000000"/>
          <w:lang w:eastAsia="zh-CN"/>
        </w:rPr>
        <w:t>t</w:t>
      </w:r>
      <w:r w:rsidR="001A3F52" w:rsidRPr="009D5569">
        <w:rPr>
          <w:rFonts w:ascii="Book Antiqua" w:hAnsi="Book Antiqua" w:cs="Book Antiqua"/>
          <w:color w:val="000000"/>
          <w:lang w:eastAsia="zh-CN"/>
        </w:rPr>
        <w:t>reet</w:t>
      </w:r>
      <w:r w:rsidR="0071263D" w:rsidRPr="009D5569">
        <w:rPr>
          <w:rStyle w:val="a5"/>
          <w:rFonts w:ascii="Book Antiqua" w:hAnsi="Book Antiqua"/>
          <w:sz w:val="24"/>
          <w:szCs w:val="24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4522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gypt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r_ayman_pt@hotmail.com</w:t>
      </w:r>
    </w:p>
    <w:p w14:paraId="4F3E894A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D25B666" w14:textId="38CEE5BC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ugu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0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022</w:t>
      </w:r>
    </w:p>
    <w:p w14:paraId="1AD32AB8" w14:textId="0C1ACF32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78F2" w:rsidRPr="009D5569">
        <w:rPr>
          <w:rFonts w:ascii="Book Antiqua" w:eastAsia="Book Antiqua" w:hAnsi="Book Antiqua" w:cs="Book Antiqua"/>
          <w:bCs/>
          <w:color w:val="000000"/>
        </w:rPr>
        <w:t>October 14, 2022</w:t>
      </w:r>
    </w:p>
    <w:p w14:paraId="321A8925" w14:textId="485EC4F4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207CE" w:rsidRPr="00F207CE">
        <w:rPr>
          <w:rFonts w:ascii="Book Antiqua" w:eastAsia="Book Antiqua" w:hAnsi="Book Antiqua" w:cs="Book Antiqua"/>
          <w:color w:val="000000"/>
        </w:rPr>
        <w:t>October 27, 2022</w:t>
      </w:r>
    </w:p>
    <w:p w14:paraId="3F0C220A" w14:textId="7B7E05D4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B6326" w:rsidRPr="00FB6326">
        <w:rPr>
          <w:rFonts w:ascii="Book Antiqua" w:eastAsia="Book Antiqua" w:hAnsi="Book Antiqua" w:cs="Book Antiqua"/>
          <w:bCs/>
          <w:color w:val="000000"/>
        </w:rPr>
        <w:t>November 26, 2022</w:t>
      </w:r>
    </w:p>
    <w:p w14:paraId="4F82AC0E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  <w:sectPr w:rsidR="00A77B3E" w:rsidRPr="009D5569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0F676E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60FFD8B3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BACKGROUND</w:t>
      </w:r>
    </w:p>
    <w:p w14:paraId="522940E4" w14:textId="39C5080A" w:rsidR="00A77B3E" w:rsidRPr="009D5569" w:rsidRDefault="000F5605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amili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order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ev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ymptom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84C97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ors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rognosis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A3F52"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>T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hus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84C97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fluenc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13AB39F5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ADB184A" w14:textId="1E6D720D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MMARY</w:t>
      </w:r>
    </w:p>
    <w:p w14:paraId="323F8FC6" w14:textId="78DD4D05" w:rsidR="00A77B3E" w:rsidRPr="009D5569" w:rsidRDefault="006C53D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A </w:t>
      </w:r>
      <w:r w:rsidR="00170EEB" w:rsidRPr="009D5569">
        <w:rPr>
          <w:rFonts w:ascii="Book Antiqua" w:eastAsia="Book Antiqua" w:hAnsi="Book Antiqua" w:cs="Book Antiqua"/>
          <w:color w:val="000000"/>
        </w:rPr>
        <w:t>Forty-f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years-o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a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ers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iabetes mellitus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unilat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sta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I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ea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3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170EEB" w:rsidRPr="009D5569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</w:t>
      </w:r>
      <w:r w:rsidRPr="009D5569">
        <w:rPr>
          <w:rFonts w:ascii="Book Antiqua" w:eastAsia="Book Antiqua" w:hAnsi="Book Antiqua" w:cs="Book Antiqua"/>
          <w:color w:val="000000"/>
        </w:rPr>
        <w:t>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imi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o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ss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c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range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of motion (ROM</w:t>
      </w:r>
      <w:r w:rsidR="00170EEB"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≥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25%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2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rec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rticip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udy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ers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ceiv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ynam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ppli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abet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ers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nilater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(stag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I)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a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utcom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easure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dex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15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in/sess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essions/</w:t>
      </w:r>
      <w:proofErr w:type="spellStart"/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k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lasted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k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0B090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k</w:t>
      </w:r>
      <w:proofErr w:type="spellEnd"/>
      <w:r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 of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terven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mprovement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re-treat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ost-treat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shoulder pain and disability index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M</w:t>
      </w:r>
      <w:r w:rsidR="001A47A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4B7B5DF2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6CFDD89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CONCLUSION</w:t>
      </w:r>
    </w:p>
    <w:p w14:paraId="7F72BBB0" w14:textId="5472D75E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repor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gges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disability</w:t>
      </w:r>
      <w:r w:rsidR="006C53DB" w:rsidRPr="009D5569">
        <w:rPr>
          <w:rFonts w:ascii="Book Antiqua" w:eastAsia="Book Antiqua" w:hAnsi="Book Antiqua" w:cs="Book Antiqua"/>
          <w:color w:val="000000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6C53DB" w:rsidRPr="009D5569">
        <w:rPr>
          <w:rFonts w:ascii="Book Antiqua" w:eastAsia="Book Antiqua" w:hAnsi="Book Antiqua" w:cs="Book Antiqua"/>
          <w:color w:val="000000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>k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6F9756DB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BEBFC95" w14:textId="0D888A36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S</w:t>
      </w:r>
      <w:r w:rsidRPr="009D5569">
        <w:rPr>
          <w:rFonts w:ascii="Book Antiqua" w:eastAsia="Book Antiqua" w:hAnsi="Book Antiqua" w:cs="Book Antiqua"/>
          <w:color w:val="000000"/>
        </w:rPr>
        <w:t>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P</w:t>
      </w:r>
      <w:r w:rsidRPr="009D5569">
        <w:rPr>
          <w:rFonts w:ascii="Book Antiqua" w:eastAsia="Book Antiqua" w:hAnsi="Book Antiqua" w:cs="Book Antiqua"/>
          <w:color w:val="000000"/>
        </w:rPr>
        <w:t>ain;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R</w:t>
      </w:r>
      <w:r w:rsidRPr="009D5569">
        <w:rPr>
          <w:rFonts w:ascii="Book Antiqua" w:eastAsia="Book Antiqua" w:hAnsi="Book Antiqua" w:cs="Book Antiqua"/>
          <w:color w:val="000000"/>
        </w:rPr>
        <w:t>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D</w:t>
      </w:r>
      <w:r w:rsidRPr="009D5569">
        <w:rPr>
          <w:rFonts w:ascii="Book Antiqua" w:eastAsia="Book Antiqua" w:hAnsi="Book Antiqua" w:cs="Book Antiqua"/>
          <w:color w:val="000000"/>
        </w:rPr>
        <w:t>isability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hAnsi="Book Antiqua" w:cs="Book Antiqua"/>
          <w:color w:val="000000"/>
          <w:lang w:eastAsia="zh-CN"/>
        </w:rPr>
        <w:t>s</w:t>
      </w:r>
      <w:r w:rsidRPr="009D5569">
        <w:rPr>
          <w:rFonts w:ascii="Book Antiqua" w:eastAsia="Book Antiqua" w:hAnsi="Book Antiqua" w:cs="Book Antiqua"/>
          <w:color w:val="000000"/>
        </w:rPr>
        <w:t>houlder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;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Case report</w:t>
      </w:r>
    </w:p>
    <w:p w14:paraId="62799E66" w14:textId="77777777" w:rsidR="00FB6326" w:rsidRDefault="00FB6326" w:rsidP="00771F0A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B3F5486" w14:textId="77777777" w:rsidR="00E0209B" w:rsidRPr="00026CB8" w:rsidRDefault="00E0209B" w:rsidP="00E0209B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lastRenderedPageBreak/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07BCA62A" w14:textId="77777777" w:rsidR="00E0209B" w:rsidRPr="009D5569" w:rsidRDefault="00E0209B" w:rsidP="00771F0A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537F228" w14:textId="77777777" w:rsidR="00E0209B" w:rsidRDefault="00E0209B" w:rsidP="00FB632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E0209B">
        <w:rPr>
          <w:rFonts w:ascii="Book Antiqua" w:eastAsia="Book Antiqua" w:hAnsi="Book Antiqua" w:cs="Book Antiqua"/>
          <w:b/>
          <w:color w:val="000000"/>
        </w:rPr>
        <w:t xml:space="preserve">Citation: </w:t>
      </w:r>
      <w:r w:rsidR="00170EEB" w:rsidRPr="009D5569">
        <w:rPr>
          <w:rFonts w:ascii="Book Antiqua" w:eastAsia="Book Antiqua" w:hAnsi="Book Antiqua" w:cs="Book Antiqua"/>
          <w:color w:val="000000"/>
        </w:rPr>
        <w:t>Moha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A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nflue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disabilit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shoulder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F14F5" w:rsidRPr="009D5569">
        <w:rPr>
          <w:rFonts w:ascii="Book Antiqua" w:hAnsi="Book Antiqua" w:cs="Book Antiqua"/>
          <w:color w:val="000000"/>
          <w:lang w:eastAsia="zh-CN"/>
        </w:rPr>
        <w:t>A case report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J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2022;</w:t>
      </w:r>
      <w:r w:rsidR="00FB6326" w:rsidRPr="00FB6326">
        <w:rPr>
          <w:rFonts w:ascii="Book Antiqua" w:eastAsia="Book Antiqua" w:hAnsi="Book Antiqua" w:cs="Book Antiqua"/>
          <w:color w:val="000000"/>
        </w:rPr>
        <w:t xml:space="preserve"> 10(33): 12410-12415</w:t>
      </w:r>
    </w:p>
    <w:p w14:paraId="0F1BF9F0" w14:textId="502C21CC" w:rsidR="00E0209B" w:rsidRDefault="00FB6326" w:rsidP="00FB632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E0209B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="00E0209B" w:rsidRPr="00E0209B">
        <w:rPr>
          <w:rFonts w:ascii="Book Antiqua" w:eastAsia="Book Antiqua" w:hAnsi="Book Antiqua" w:cs="Book Antiqua"/>
          <w:color w:val="000000"/>
        </w:rPr>
        <w:t>https://www.wjgnet.com/2307-8960/full/v10/i33/12410.htm</w:t>
      </w:r>
    </w:p>
    <w:p w14:paraId="54E5DFD7" w14:textId="3F502642" w:rsidR="00A77B3E" w:rsidRPr="00FB6326" w:rsidRDefault="00FB6326" w:rsidP="00FB632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E0209B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FB6326">
        <w:rPr>
          <w:rFonts w:ascii="Book Antiqua" w:eastAsia="Book Antiqua" w:hAnsi="Book Antiqua" w:cs="Book Antiqua"/>
          <w:color w:val="000000"/>
        </w:rPr>
        <w:t>https://dx.doi.org/10.12998/wjcc.v10.i33.12410</w:t>
      </w:r>
    </w:p>
    <w:p w14:paraId="11C91865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6AB993A2" w14:textId="5E784CFE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3092F" w:rsidRPr="009D5569">
        <w:rPr>
          <w:rFonts w:ascii="Book Antiqua" w:eastAsia="Book Antiqua" w:hAnsi="Book Antiqua" w:cs="Book Antiqua"/>
          <w:color w:val="000000"/>
        </w:rPr>
        <w:t>Frozen shoulder (FS) is a common shoulder problem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iabetes mellitus (DM) causes more severe FS symptoms than patients without DM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vestig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0F5605" w:rsidRPr="009D5569">
        <w:rPr>
          <w:rFonts w:ascii="Book Antiqua" w:eastAsia="Book Antiqua" w:hAnsi="Book Antiqua" w:cs="Book Antiqua"/>
          <w:color w:val="000000"/>
        </w:rPr>
        <w:t>influe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disability</w:t>
      </w:r>
      <w:r w:rsidR="000B0901"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7AA41DA7" w14:textId="6A51897D" w:rsidR="00A77B3E" w:rsidRPr="009D5569" w:rsidRDefault="00FB6326" w:rsidP="00771F0A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br w:type="page"/>
      </w:r>
      <w:r w:rsidR="00170EEB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05127965" w14:textId="72E862C1" w:rsidR="00A77B3E" w:rsidRPr="009D5569" w:rsidRDefault="000F5605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FS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mm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problem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abet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ellit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DM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ve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ymptom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hou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DM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lso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or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utcom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long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ur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treatment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creas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synovitis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M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dipocyt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du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ytokin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tei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u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terleukin-6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IL-6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um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ecros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actor-alph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TNF-α)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tei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verpro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t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-inflammato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ytokine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xacerba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flammation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dipocyt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ls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cre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xces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L-13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ynovi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nnec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iss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fibrosis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</w:p>
    <w:p w14:paraId="30C7D68F" w14:textId="24B5F50E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blem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tere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searc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mplex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cu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terac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lavicl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humerus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R</w:t>
      </w:r>
      <w:r w:rsidRPr="009D5569">
        <w:rPr>
          <w:rFonts w:ascii="Book Antiqua" w:eastAsia="Book Antiqua" w:hAnsi="Book Antiqua" w:cs="Book Antiqua"/>
          <w:color w:val="000000"/>
        </w:rPr>
        <w:t>estri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pa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grasp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h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arge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ke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proble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S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 leading to 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significant </w:t>
      </w:r>
      <w:r w:rsidRPr="009D5569">
        <w:rPr>
          <w:rFonts w:ascii="Book Antiqua" w:eastAsia="Book Antiqua" w:hAnsi="Book Antiqua" w:cs="Book Antiqua"/>
          <w:color w:val="000000"/>
        </w:rPr>
        <w:t>restrict</w:t>
      </w:r>
      <w:r w:rsidR="00B95C13" w:rsidRPr="009D5569">
        <w:rPr>
          <w:rFonts w:ascii="Book Antiqua" w:eastAsia="Book Antiqua" w:hAnsi="Book Antiqua" w:cs="Book Antiqua"/>
          <w:color w:val="000000"/>
        </w:rPr>
        <w:t>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perform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i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i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v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tiviti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jobs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ak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w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i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care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7D7EEEA2" w14:textId="1754CA4C" w:rsidR="00A77B3E" w:rsidRPr="009D5569" w:rsidRDefault="000F5605" w:rsidP="00771F0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F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lter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proprioception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)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mpl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b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h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i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biomechan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increas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at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B95C13" w:rsidRPr="009D5569">
        <w:rPr>
          <w:rFonts w:ascii="Book Antiqua" w:eastAsia="Book Antiqua" w:hAnsi="Book Antiqua" w:cs="Book Antiqua"/>
          <w:color w:val="000000"/>
        </w:rPr>
        <w:t>scapular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ccu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restri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ROM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740EC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F740EC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ersist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h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biomechan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lead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dditio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har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priocep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system</w:t>
      </w:r>
      <w:r w:rsidR="00170EEB"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nsequent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harm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spindles</w:t>
      </w:r>
      <w:r w:rsidR="00F740EC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F740EC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m</w:t>
      </w:r>
      <w:r w:rsidR="00170EEB" w:rsidRPr="009D5569">
        <w:rPr>
          <w:rFonts w:ascii="Book Antiqua" w:eastAsia="Book Antiqua" w:hAnsi="Book Antiqua" w:cs="Book Antiqua"/>
          <w:color w:val="000000"/>
        </w:rPr>
        <w:t>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ke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nso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cepto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sens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</w:p>
    <w:p w14:paraId="0995B005" w14:textId="25C9DFDB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Resear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ye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umero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solv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questions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rticular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habilitat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eover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ssoci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i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apeu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in patients with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entire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understood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4E8E6A56" w14:textId="164D644F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reviously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newl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echniqu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call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o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non-diabetic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="000F5605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F3092F" w:rsidRPr="009D556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3]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us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echniqu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o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489239C3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CBEC37C" w14:textId="58DD785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F3092F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2D5E3720" w14:textId="25BF16D5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i/>
          <w:color w:val="000000"/>
        </w:rPr>
        <w:t>Chief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1275A09E" w14:textId="31A4EBE2" w:rsidR="00A77B3E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 xml:space="preserve">The patient complained </w:t>
      </w:r>
      <w:r w:rsidR="006C53DB" w:rsidRPr="009D5569">
        <w:rPr>
          <w:rFonts w:ascii="Book Antiqua" w:hAnsi="Book Antiqua" w:cs="Book Antiqua"/>
          <w:color w:val="000000"/>
          <w:lang w:eastAsia="zh-CN"/>
        </w:rPr>
        <w:t xml:space="preserve">of </w:t>
      </w:r>
      <w:r w:rsidR="00170EEB" w:rsidRPr="009D5569">
        <w:rPr>
          <w:rFonts w:ascii="Book Antiqua" w:eastAsia="Book Antiqua" w:hAnsi="Book Antiqua" w:cs="Book Antiqua"/>
          <w:color w:val="000000"/>
        </w:rPr>
        <w:t>pain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imitation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84C97" w:rsidRPr="009D5569">
        <w:rPr>
          <w:rFonts w:ascii="Book Antiqua" w:eastAsia="Book Antiqua" w:hAnsi="Book Antiqua" w:cs="Book Antiqua"/>
          <w:color w:val="000000"/>
        </w:rPr>
        <w:t xml:space="preserve">of </w:t>
      </w:r>
      <w:r w:rsidR="00170EEB" w:rsidRPr="009D5569">
        <w:rPr>
          <w:rFonts w:ascii="Book Antiqua" w:eastAsia="Book Antiqua" w:hAnsi="Book Antiqua" w:cs="Book Antiqua"/>
          <w:color w:val="000000"/>
        </w:rPr>
        <w:t>range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tion</w:t>
      </w:r>
      <w:r w:rsidR="00184C97" w:rsidRPr="009D5569">
        <w:rPr>
          <w:rFonts w:ascii="Book Antiqua" w:eastAsia="Book Antiqua" w:hAnsi="Book Antiqua" w:cs="Book Antiqua"/>
          <w:color w:val="000000"/>
        </w:rPr>
        <w:t xml:space="preserve"> in the shoulder joint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459F86A5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3FD3917" w14:textId="20A9F743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7483F654" w14:textId="418C8B2A" w:rsidR="00A77B3E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>The patient had a history of FS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hAnsi="Book Antiqua" w:cs="Book Antiqua"/>
          <w:color w:val="000000"/>
          <w:lang w:eastAsia="zh-CN"/>
        </w:rPr>
        <w:t>DM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058DDF98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EC76D10" w14:textId="34B524B3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33AFC40C" w14:textId="282EAEA3" w:rsidR="00A77B3E" w:rsidRPr="009D5569" w:rsidRDefault="00F3092F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Physical examination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contained u</w:t>
      </w:r>
      <w:r w:rsidRPr="009D5569">
        <w:rPr>
          <w:rFonts w:ascii="Book Antiqua" w:eastAsia="Book Antiqua" w:hAnsi="Book Antiqua" w:cs="Book Antiqua"/>
          <w:color w:val="000000"/>
        </w:rPr>
        <w:t xml:space="preserve">pward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170EEB" w:rsidRPr="009D5569">
        <w:rPr>
          <w:rFonts w:ascii="Book Antiqua" w:eastAsia="Book Antiqua" w:hAnsi="Book Antiqua" w:cs="Book Antiqua"/>
          <w:color w:val="000000"/>
        </w:rPr>
        <w:t>;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in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sability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dex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SPADI);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abduction,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flexion,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external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rotation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(Figure 1)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</w:p>
    <w:p w14:paraId="7900D3E7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FCE3310" w14:textId="386A1691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1489C741" w14:textId="6176E5D4" w:rsidR="00A77B3E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Imaging examinations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6C53DB" w:rsidRPr="009D5569">
        <w:rPr>
          <w:rFonts w:ascii="Book Antiqua" w:hAnsi="Book Antiqua" w:cs="Book Antiqua"/>
          <w:color w:val="000000"/>
          <w:lang w:eastAsia="zh-CN"/>
        </w:rPr>
        <w:t xml:space="preserve">were </w:t>
      </w:r>
      <w:r w:rsidRPr="009D5569">
        <w:rPr>
          <w:rFonts w:ascii="Book Antiqua" w:hAnsi="Book Antiqua" w:cs="Book Antiqua"/>
          <w:color w:val="000000"/>
          <w:lang w:eastAsia="zh-CN"/>
        </w:rPr>
        <w:t>p</w:t>
      </w:r>
      <w:r w:rsidR="00170EEB" w:rsidRPr="009D5569">
        <w:rPr>
          <w:rFonts w:ascii="Book Antiqua" w:eastAsia="Book Antiqua" w:hAnsi="Book Antiqua" w:cs="Book Antiqua"/>
          <w:color w:val="000000"/>
        </w:rPr>
        <w:t>erforme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termine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y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referring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25399" w:rsidRPr="009D5569">
        <w:rPr>
          <w:rFonts w:ascii="Book Antiqua" w:eastAsia="Book Antiqua" w:hAnsi="Book Antiqua" w:cs="Book Antiqua"/>
          <w:color w:val="000000"/>
        </w:rPr>
        <w:t>orthopedist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04ADC54F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977201F" w14:textId="47A3F3DF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F3092F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0A18167D" w14:textId="1EFA0BEE" w:rsidR="00A77B3E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>The patient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was diagnosed </w:t>
      </w:r>
      <w:r w:rsidR="006C53DB" w:rsidRPr="009D5569">
        <w:rPr>
          <w:rFonts w:ascii="Book Antiqua" w:hAnsi="Book Antiqua" w:cs="Book Antiqua"/>
          <w:color w:val="000000"/>
          <w:lang w:eastAsia="zh-CN"/>
        </w:rPr>
        <w:t xml:space="preserve">with </w:t>
      </w:r>
      <w:r w:rsidR="000F5605" w:rsidRPr="009D5569">
        <w:rPr>
          <w:rFonts w:ascii="Book Antiqua" w:eastAsia="Book Antiqua" w:hAnsi="Book Antiqua" w:cs="Book Antiqua"/>
          <w:color w:val="000000"/>
        </w:rPr>
        <w:t>F</w:t>
      </w:r>
      <w:r w:rsidRPr="009D5569">
        <w:rPr>
          <w:rFonts w:ascii="Book Antiqua" w:hAnsi="Book Antiqua" w:cs="Book Antiqua"/>
          <w:color w:val="000000"/>
          <w:lang w:eastAsia="zh-CN"/>
        </w:rPr>
        <w:t>S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hAnsi="Book Antiqua" w:cs="Book Antiqua"/>
          <w:color w:val="000000"/>
          <w:lang w:eastAsia="zh-CN"/>
        </w:rPr>
        <w:t>DM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592368FD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3E7F98DD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40181FCA" w14:textId="22CCE881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rticipa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eiv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2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ss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eatment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eat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for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5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in/sess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ssions/w</w:t>
      </w:r>
      <w:r w:rsidR="00184C97" w:rsidRPr="009D5569">
        <w:rPr>
          <w:rFonts w:ascii="Book Antiqua" w:eastAsia="Book Antiqua" w:hAnsi="Book Antiqua" w:cs="Book Antiqua"/>
          <w:color w:val="000000"/>
        </w:rPr>
        <w:t>ee</w:t>
      </w:r>
      <w:r w:rsidRPr="009D5569">
        <w:rPr>
          <w:rFonts w:ascii="Book Antiqua" w:eastAsia="Book Antiqua" w:hAnsi="Book Antiqua" w:cs="Book Antiqua"/>
          <w:color w:val="000000"/>
        </w:rPr>
        <w:t>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lasted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>k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ss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e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for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ve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t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y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rticipa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struc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for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ximu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sib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y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tten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api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oo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hi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rticipa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u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peri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or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t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feri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g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ui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rr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.</w:t>
      </w:r>
    </w:p>
    <w:p w14:paraId="7888697D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443C9D6" w14:textId="67A76C88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OUTCOME</w:t>
      </w:r>
      <w:r w:rsidR="00F3092F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F3092F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57A2E019" w14:textId="0EBF3678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utcom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asur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clud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PADI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bduction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lexion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</w:t>
      </w:r>
      <w:r w:rsidR="009D5569"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>k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terven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mprovement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re-treat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ost-treat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PADI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M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greates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lex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36%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hil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leas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14%</w:t>
      </w:r>
      <w:r w:rsidR="00F3092F"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 (Table 1)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1E7BF241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40972EB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498A69E7" w14:textId="194756D2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studi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influe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SPADI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5E0D9629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4A469B87" w14:textId="55F52874" w:rsidR="00A77B3E" w:rsidRPr="009D5569" w:rsidRDefault="00263F82" w:rsidP="00771F0A">
      <w:pPr>
        <w:spacing w:line="360" w:lineRule="auto"/>
        <w:jc w:val="both"/>
        <w:rPr>
          <w:rFonts w:ascii="Book Antiqua" w:hAnsi="Book Antiqua"/>
          <w:b/>
          <w:i/>
        </w:rPr>
      </w:pP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scapula</w:t>
      </w:r>
    </w:p>
    <w:p w14:paraId="11C974D2" w14:textId="38F6549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gges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ess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</w:t>
      </w:r>
      <w:r w:rsidR="00184C97" w:rsidRPr="009D5569">
        <w:rPr>
          <w:rFonts w:ascii="Book Antiqua" w:eastAsia="Book Antiqua" w:hAnsi="Book Antiqua" w:cs="Book Antiqua"/>
          <w:color w:val="000000"/>
        </w:rPr>
        <w:t>ee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k</w:t>
      </w:r>
      <w:r w:rsidR="00184C97" w:rsidRPr="009D5569">
        <w:rPr>
          <w:rFonts w:ascii="Book Antiqua" w:hAnsi="Book Antiqua" w:cs="Book Antiqua"/>
          <w:color w:val="000000"/>
          <w:lang w:eastAsia="zh-CN"/>
        </w:rPr>
        <w:t>s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exclus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innova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initi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ADI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7893498B" w14:textId="3F998B45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>k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curr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cent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periph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ent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chanis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plain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Kaya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F044D6" w:rsidRPr="009D556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044D6" w:rsidRPr="009D5569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riksson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r w:rsidR="00F044D6" w:rsidRPr="009D5569">
        <w:rPr>
          <w:rFonts w:ascii="Book Antiqua" w:hAnsi="Book Antiqua" w:cs="Book Antiqua"/>
          <w:color w:val="000000"/>
          <w:vertAlign w:val="superscript"/>
          <w:lang w:eastAsia="zh-CN"/>
        </w:rPr>
        <w:t>1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u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propriocep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ain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eedbac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by </w:t>
      </w:r>
      <w:r w:rsidRPr="009D5569">
        <w:rPr>
          <w:rFonts w:ascii="Book Antiqua" w:eastAsia="Book Antiqua" w:hAnsi="Book Antiqua" w:cs="Book Antiqua"/>
          <w:color w:val="000000"/>
        </w:rPr>
        <w:t>modify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d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chanism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imulat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rrec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</w:rPr>
        <w:t>cent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rvo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yste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(CNS)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dl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transf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t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cord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u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ppea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ali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ppo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nso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t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ro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dl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pl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ruci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liver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t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ou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bo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C53DB" w:rsidRPr="009D5569">
        <w:rPr>
          <w:rFonts w:ascii="Book Antiqua" w:eastAsia="Book Antiqua" w:hAnsi="Book Antiqua" w:cs="Book Antiqua"/>
          <w:color w:val="000000"/>
        </w:rPr>
        <w:t>kinesthesia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45794E9C" w14:textId="0030D41D" w:rsidR="00A77B3E" w:rsidRPr="009D5569" w:rsidRDefault="006C53D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>The role of m</w:t>
      </w:r>
      <w:r w:rsidR="00170EEB" w:rsidRPr="009D5569">
        <w:rPr>
          <w:rFonts w:ascii="Book Antiqua" w:eastAsia="Book Antiqua" w:hAnsi="Book Antiqua" w:cs="Book Antiqua"/>
          <w:color w:val="000000"/>
        </w:rPr>
        <w:t>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</w:t>
      </w:r>
      <w:r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cre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mmo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jury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2E4530" w:rsidRPr="002E4530">
        <w:rPr>
          <w:rFonts w:ascii="Book Antiqua" w:eastAsia="Book Antiqua" w:hAnsi="Book Antiqua" w:cs="Book Antiqua"/>
          <w:color w:val="000000"/>
        </w:rPr>
        <w:t>Janwantanakul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6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monstr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971353" w:rsidRPr="009D5569">
        <w:rPr>
          <w:rFonts w:ascii="Book Antiqua" w:eastAsia="Book Antiqua" w:hAnsi="Book Antiqua" w:cs="Book Antiqua"/>
          <w:color w:val="000000"/>
        </w:rPr>
        <w:t>sensitiv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</w:t>
      </w:r>
      <w:r w:rsidR="00971353"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cre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suspens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170EEB" w:rsidRPr="009D5569">
        <w:rPr>
          <w:rFonts w:ascii="Book Antiqua" w:eastAsia="Book Antiqua" w:hAnsi="Book Antiqua" w:cs="Book Antiqua"/>
          <w:color w:val="000000"/>
        </w:rPr>
        <w:t>hindlimb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ice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T</w:t>
      </w:r>
      <w:r w:rsidR="00170EEB" w:rsidRPr="009D5569">
        <w:rPr>
          <w:rFonts w:ascii="Book Antiqua" w:eastAsia="Book Antiqua" w:hAnsi="Book Antiqua" w:cs="Book Antiqua"/>
          <w:color w:val="000000"/>
        </w:rPr>
        <w:t>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occurr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clin</w:t>
      </w:r>
      <w:r w:rsidR="00971353" w:rsidRPr="009D5569">
        <w:rPr>
          <w:rFonts w:ascii="Book Antiqua" w:eastAsia="Book Antiqua" w:hAnsi="Book Antiqua" w:cs="Book Antiqua"/>
          <w:color w:val="000000"/>
        </w:rPr>
        <w:t>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iffnes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o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-tend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unit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nverse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Kaya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F044D6" w:rsidRPr="009D556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044D6" w:rsidRPr="009D5569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por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g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rain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nha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ignal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ead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CNS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clu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creas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reng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connec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synap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are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C378F9" w:rsidRPr="009D5569">
        <w:rPr>
          <w:rFonts w:ascii="Book Antiqua" w:eastAsia="Book Antiqua" w:hAnsi="Book Antiqua" w:cs="Book Antiqua"/>
          <w:color w:val="000000"/>
        </w:rPr>
        <w:t>or</w:t>
      </w:r>
      <w:r w:rsidR="00170EEB" w:rsidRPr="009D5569">
        <w:rPr>
          <w:rFonts w:ascii="Book Antiqua" w:eastAsia="Book Antiqua" w:hAnsi="Book Antiqua" w:cs="Book Antiqua"/>
          <w:color w:val="000000"/>
        </w:rPr>
        <w:t>/</w:t>
      </w:r>
      <w:r w:rsidR="00C378F9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ructu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dific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m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etwor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C378F9" w:rsidRPr="009D5569">
        <w:rPr>
          <w:rFonts w:ascii="Book Antiqua" w:eastAsia="Book Antiqua" w:hAnsi="Book Antiqua" w:cs="Book Antiqua"/>
          <w:color w:val="000000"/>
        </w:rPr>
        <w:t>numb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ent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euron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long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yie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gul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rtex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 xml:space="preserve">Over </w:t>
      </w:r>
      <w:r w:rsidR="00170EEB" w:rsidRPr="009D5569">
        <w:rPr>
          <w:rFonts w:ascii="Book Antiqua" w:eastAsia="Book Antiqua" w:hAnsi="Book Antiqua" w:cs="Book Antiqua"/>
          <w:color w:val="000000"/>
        </w:rPr>
        <w:t>tim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rt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plo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o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h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rt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ma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duc</w:t>
      </w:r>
      <w:r w:rsidR="00147E67" w:rsidRPr="009D5569">
        <w:rPr>
          <w:rFonts w:ascii="Book Antiqua" w:eastAsia="Book Antiqua" w:hAnsi="Book Antiqua" w:cs="Book Antiqua"/>
          <w:color w:val="000000"/>
        </w:rPr>
        <w:t>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hu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prioception.</w:t>
      </w:r>
    </w:p>
    <w:p w14:paraId="59C98CEA" w14:textId="019252AC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Peripheral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ain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reat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pholog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dl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mselve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pholog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pp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icro-adapt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pp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trafus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ib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roug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tabol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change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7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242FC979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850DFFA" w14:textId="6C9497F5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SPADI</w:t>
      </w:r>
    </w:p>
    <w:p w14:paraId="31AD5C6D" w14:textId="48FDD58A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declin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e-treat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t-treat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findings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cre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ppen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ansmitt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form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ro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chanorecepto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C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roug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yelin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-delt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r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ib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quick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myelin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iber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efor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loc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ansmiss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ignal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ors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or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el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cu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a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ory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)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8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eover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oose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dhes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amo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EE60FA" w:rsidRPr="009D5569">
        <w:rPr>
          <w:rFonts w:ascii="Book Antiqua" w:eastAsia="Book Antiqua" w:hAnsi="Book Antiqua" w:cs="Book Antiqua"/>
          <w:color w:val="000000"/>
        </w:rPr>
        <w:t>thorax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ead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cre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disability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9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mpensa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ac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dyskinesia)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cre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</w:rPr>
        <w:t>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ead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mi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0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u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stor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warenes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ti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ou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cre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dhes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orax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sequent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cu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ead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h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a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i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v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activities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62BF9CEF" w14:textId="56E4283B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finding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m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llow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finding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arli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studie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5,</w:t>
      </w:r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6,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1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Dilek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5C2752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2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u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s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erci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dd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habili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gra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uf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yndrom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ignificant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creas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s.</w:t>
      </w:r>
    </w:p>
    <w:p w14:paraId="6BF466C5" w14:textId="102AB77C" w:rsidR="00A77B3E" w:rsidRPr="009D5569" w:rsidRDefault="002E4530" w:rsidP="002E453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proofErr w:type="spellStart"/>
      <w:r w:rsidRPr="002E4530">
        <w:rPr>
          <w:rFonts w:ascii="Book Antiqua" w:eastAsia="Book Antiqua" w:hAnsi="Book Antiqua" w:cs="Book Antiqua"/>
          <w:bCs/>
          <w:color w:val="000000"/>
        </w:rPr>
        <w:t>Vallbo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5C2752" w:rsidRPr="009D5569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1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por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ffec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habili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toco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sord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oc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un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e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integ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ro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ecessa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underly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eedbac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proces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  <w:u w:color="0000EE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ff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ubject’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ntrol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m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5C2752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3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w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pl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litt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impa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happ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n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elevati</w:t>
      </w:r>
      <w:r w:rsidR="00EE60FA" w:rsidRPr="009D5569">
        <w:rPr>
          <w:rFonts w:ascii="Book Antiqua" w:eastAsia="Book Antiqua" w:hAnsi="Book Antiqua" w:cs="Book Antiqua"/>
          <w:color w:val="000000"/>
        </w:rPr>
        <w:t>o</w:t>
      </w:r>
      <w:r w:rsidR="00147E67" w:rsidRPr="009D5569">
        <w:rPr>
          <w:rFonts w:ascii="Book Antiqua" w:eastAsia="Book Antiqua" w:hAnsi="Book Antiqua" w:cs="Book Antiqua"/>
          <w:color w:val="000000"/>
        </w:rPr>
        <w:t>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si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motion</w:t>
      </w:r>
      <w:r w:rsidR="00EE60FA"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motion</w:t>
      </w:r>
      <w:r w:rsidR="00EE60FA"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dur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60</w:t>
      </w:r>
      <w:r w:rsidR="00EE60FA" w:rsidRPr="009D5569">
        <w:rPr>
          <w:rFonts w:ascii="Book Antiqua" w:eastAsia="Book Antiqua" w:hAnsi="Book Antiqua" w:cs="Book Antiqua"/>
          <w:color w:val="000000"/>
        </w:rPr>
        <w:t>-</w:t>
      </w:r>
      <w:r w:rsidR="00170EEB" w:rsidRPr="009D5569">
        <w:rPr>
          <w:rFonts w:ascii="Book Antiqua" w:eastAsia="Book Antiqua" w:hAnsi="Book Antiqua" w:cs="Book Antiqua"/>
          <w:color w:val="000000"/>
        </w:rPr>
        <w:t>65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gre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mall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Therefore</w:t>
      </w:r>
      <w:r w:rsidR="00170EEB"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mporta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verh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vements.</w:t>
      </w:r>
    </w:p>
    <w:p w14:paraId="1A178DA1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4A108EC" w14:textId="4D5F28CA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b/>
        </w:rPr>
      </w:pP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b/>
          <w:i/>
          <w:iCs/>
          <w:color w:val="000000"/>
          <w:lang w:eastAsia="zh-CN"/>
        </w:rPr>
        <w:t>R</w:t>
      </w: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OM</w:t>
      </w:r>
    </w:p>
    <w:p w14:paraId="00DFF864" w14:textId="74DF5DCF" w:rsidR="00A77B3E" w:rsidRPr="009D5569" w:rsidRDefault="00EE60FA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T</w:t>
      </w:r>
      <w:r w:rsidR="00170EEB" w:rsidRPr="009D5569">
        <w:rPr>
          <w:rFonts w:ascii="Book Antiqua" w:eastAsia="Book Antiqua" w:hAnsi="Book Antiqua" w:cs="Book Antiqua"/>
          <w:color w:val="000000"/>
        </w:rPr>
        <w:t>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u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was an </w:t>
      </w:r>
      <w:r w:rsidR="00170EEB" w:rsidRPr="009D5569">
        <w:rPr>
          <w:rFonts w:ascii="Book Antiqua" w:eastAsia="Book Antiqua" w:hAnsi="Book Antiqua" w:cs="Book Antiqua"/>
          <w:color w:val="000000"/>
        </w:rPr>
        <w:t>incre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otation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mpr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happen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stor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iomechan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rre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b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lev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ccu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efo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shru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ign).</w:t>
      </w:r>
    </w:p>
    <w:p w14:paraId="2B48BFB7" w14:textId="25A2A286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tail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re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ird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ltip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plane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5C2752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4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h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mplex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ull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ynchroniz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ho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irdl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glenohumeral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5C2752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chi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cessa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complis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comple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umerus-to-trun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-plan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elevation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5C2752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Vario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studie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8,</w:t>
      </w:r>
      <w:r w:rsidR="005C2752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5</w:t>
      </w:r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,</w:t>
      </w:r>
      <w:r w:rsidR="005C2752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6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veal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lter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shap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initi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lev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rai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mp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reduc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terven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elp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</w:p>
    <w:p w14:paraId="20EF897A" w14:textId="5104DE0C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</w:t>
      </w:r>
      <w:r w:rsidR="00EE60FA"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study</w:t>
      </w:r>
      <w:r w:rsidR="006C53DB" w:rsidRPr="009D5569">
        <w:rPr>
          <w:rFonts w:ascii="Book Antiqua" w:eastAsia="Book Antiqua" w:hAnsi="Book Antiqua" w:cs="Book Antiqua"/>
          <w:color w:val="000000"/>
        </w:rPr>
        <w:t>'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finding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llow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finding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duc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Surenkok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5C2752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5C2752">
        <w:rPr>
          <w:rFonts w:ascii="Book Antiqua" w:hAnsi="Book Antiqua" w:cs="Book Antiqua" w:hint="eastAsia"/>
          <w:color w:val="000000"/>
          <w:vertAlign w:val="superscript"/>
          <w:lang w:eastAsia="zh-CN"/>
        </w:rPr>
        <w:t>6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u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itive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fec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.</w:t>
      </w:r>
    </w:p>
    <w:p w14:paraId="2079E2EE" w14:textId="0D21025D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chi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mi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participant’s </w:t>
      </w:r>
      <w:r w:rsidRPr="009D5569">
        <w:rPr>
          <w:rFonts w:ascii="Book Antiqua" w:eastAsia="Book Antiqua" w:hAnsi="Book Antiqua" w:cs="Book Antiqua"/>
          <w:color w:val="000000"/>
        </w:rPr>
        <w:t>age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w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usu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lso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ho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80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degre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ab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80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gre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low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tt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volvement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com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i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sider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cessa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du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andomiz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troll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a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ro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clus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echniq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lso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utu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i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vestiga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echniq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t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tient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stanc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erv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ord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adiculopathy.</w:t>
      </w:r>
    </w:p>
    <w:p w14:paraId="7F0378DF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4340F23E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1E15562A" w14:textId="5C5994BF" w:rsidR="000B0901" w:rsidRPr="009D5569" w:rsidRDefault="000B0901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por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gges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enha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pain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7451E" w:rsidRPr="009D5569">
        <w:rPr>
          <w:rFonts w:ascii="Book Antiqua" w:eastAsia="Book Antiqua" w:hAnsi="Book Antiqua" w:cs="Book Antiqua"/>
          <w:color w:val="000000"/>
        </w:rPr>
        <w:t>w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>k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0B004DA2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5AEEC96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REFERENCES</w:t>
      </w:r>
    </w:p>
    <w:p w14:paraId="38F2FA94" w14:textId="1218A88B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1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Field DA</w:t>
      </w:r>
      <w:r w:rsidRPr="005C2752">
        <w:rPr>
          <w:rFonts w:ascii="Book Antiqua" w:eastAsia="Book Antiqua" w:hAnsi="Book Antiqua" w:cs="Book Antiqua"/>
          <w:bCs/>
          <w:color w:val="000000"/>
        </w:rPr>
        <w:t>,</w:t>
      </w:r>
      <w:r w:rsidRPr="005C2752">
        <w:rPr>
          <w:rFonts w:ascii="Book Antiqua" w:eastAsia="Book Antiqua" w:hAnsi="Book Antiqua" w:cs="Book Antiqua"/>
          <w:color w:val="000000"/>
        </w:rPr>
        <w:t xml:space="preserve"> Miller WC, Ryan SE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Jarus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Abundo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A. Measuring Partic</w:t>
      </w:r>
      <w:r>
        <w:rPr>
          <w:rFonts w:ascii="Book Antiqua" w:eastAsia="Book Antiqua" w:hAnsi="Book Antiqua" w:cs="Book Antiqua"/>
          <w:color w:val="000000"/>
        </w:rPr>
        <w:t xml:space="preserve">ipation for Children and Youth </w:t>
      </w:r>
      <w:r w:rsidRPr="005C2752">
        <w:rPr>
          <w:rFonts w:ascii="Book Antiqua" w:eastAsia="Book Antiqua" w:hAnsi="Book Antiqua" w:cs="Book Antiqua"/>
          <w:color w:val="000000"/>
        </w:rPr>
        <w:t xml:space="preserve">With Power Mobility Needs: A Systematic Review of Potential Health Measurement Tools. </w:t>
      </w:r>
      <w:r w:rsidRPr="005C2752">
        <w:rPr>
          <w:rFonts w:ascii="Book Antiqua" w:eastAsia="Book Antiqua" w:hAnsi="Book Antiqua" w:cs="Book Antiqua"/>
          <w:i/>
          <w:color w:val="000000"/>
        </w:rPr>
        <w:t xml:space="preserve">Arch </w:t>
      </w:r>
      <w:proofErr w:type="spellStart"/>
      <w:r w:rsidRPr="005C2752">
        <w:rPr>
          <w:rFonts w:ascii="Book Antiqua" w:eastAsia="Book Antiqua" w:hAnsi="Book Antiqua" w:cs="Book Antiqua"/>
          <w:i/>
          <w:color w:val="000000"/>
        </w:rPr>
        <w:t>Phys</w:t>
      </w:r>
      <w:proofErr w:type="spellEnd"/>
      <w:r w:rsidRPr="005C2752">
        <w:rPr>
          <w:rFonts w:ascii="Book Antiqua" w:eastAsia="Book Antiqua" w:hAnsi="Book Antiqua" w:cs="Book Antiqua"/>
          <w:i/>
          <w:color w:val="000000"/>
        </w:rPr>
        <w:t xml:space="preserve"> Med </w:t>
      </w:r>
      <w:proofErr w:type="spellStart"/>
      <w:r w:rsidRPr="005C2752">
        <w:rPr>
          <w:rFonts w:ascii="Book Antiqua" w:eastAsia="Book Antiqua" w:hAnsi="Book Antiqua" w:cs="Book Antiqua"/>
          <w:i/>
          <w:color w:val="000000"/>
        </w:rPr>
        <w:t>Rehabi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2016; </w:t>
      </w:r>
      <w:r w:rsidRPr="005C2752">
        <w:rPr>
          <w:rFonts w:ascii="Book Antiqua" w:eastAsia="Book Antiqua" w:hAnsi="Book Antiqua" w:cs="Book Antiqua"/>
          <w:b/>
          <w:color w:val="000000"/>
        </w:rPr>
        <w:t>97</w:t>
      </w:r>
      <w:r w:rsidRPr="005C2752">
        <w:rPr>
          <w:rFonts w:ascii="Book Antiqua" w:eastAsia="Book Antiqua" w:hAnsi="Book Antiqua" w:cs="Book Antiqua"/>
          <w:color w:val="000000"/>
        </w:rPr>
        <w:t>: 462-477.e40 [PMID: 26365129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5C2752">
        <w:rPr>
          <w:rFonts w:ascii="Book Antiqua" w:eastAsia="Book Antiqua" w:hAnsi="Book Antiqua" w:cs="Book Antiqua"/>
          <w:color w:val="000000"/>
        </w:rPr>
        <w:t>DOI: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5C2752">
        <w:rPr>
          <w:rFonts w:ascii="Book Antiqua" w:eastAsia="Book Antiqua" w:hAnsi="Book Antiqua" w:cs="Book Antiqua"/>
          <w:color w:val="000000"/>
        </w:rPr>
        <w:t>10.1016/j.apmr.2015.08.428]</w:t>
      </w:r>
    </w:p>
    <w:p w14:paraId="5C83DFD3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2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Gundtoft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PH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Kristense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AK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Attrup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Vobbe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JW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Luxhøi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Rix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FG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Hölmich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Sørense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L. Prevalence and Impact of Diabetes Mellitus on the Frozen Shoulder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>South Med J</w:t>
      </w:r>
      <w:r w:rsidRPr="005C2752">
        <w:rPr>
          <w:rFonts w:ascii="Book Antiqua" w:eastAsia="Book Antiqua" w:hAnsi="Book Antiqua" w:cs="Book Antiqua"/>
          <w:color w:val="000000"/>
        </w:rPr>
        <w:t xml:space="preserve"> 2018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111</w:t>
      </w:r>
      <w:r w:rsidRPr="005C2752">
        <w:rPr>
          <w:rFonts w:ascii="Book Antiqua" w:eastAsia="Book Antiqua" w:hAnsi="Book Antiqua" w:cs="Book Antiqua"/>
          <w:color w:val="000000"/>
        </w:rPr>
        <w:t>: 654-659 [PMID: 30391999 DOI: 10.14423/SMJ.0000000000000886]</w:t>
      </w:r>
    </w:p>
    <w:p w14:paraId="4A2E763F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3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Zreik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NH</w:t>
      </w:r>
      <w:r w:rsidRPr="005C2752">
        <w:rPr>
          <w:rFonts w:ascii="Book Antiqua" w:eastAsia="Book Antiqua" w:hAnsi="Book Antiqua" w:cs="Book Antiqua"/>
          <w:color w:val="000000"/>
        </w:rPr>
        <w:t xml:space="preserve">, Malik RA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Charalambous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CP. Adhesive capsulitis of the shoulder and diabetes: a meta-analysis of prevalence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>Muscles Ligaments Tendons J</w:t>
      </w:r>
      <w:r w:rsidRPr="005C2752">
        <w:rPr>
          <w:rFonts w:ascii="Book Antiqua" w:eastAsia="Book Antiqua" w:hAnsi="Book Antiqua" w:cs="Book Antiqua"/>
          <w:color w:val="000000"/>
        </w:rPr>
        <w:t xml:space="preserve"> 2016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5C2752">
        <w:rPr>
          <w:rFonts w:ascii="Book Antiqua" w:eastAsia="Book Antiqua" w:hAnsi="Book Antiqua" w:cs="Book Antiqua"/>
          <w:color w:val="000000"/>
        </w:rPr>
        <w:t>: 26-34 [PMID: 27331029 DOI: 10.11138/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mltj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>/2016.6.1.026]</w:t>
      </w:r>
    </w:p>
    <w:p w14:paraId="737B2B7F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4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Le HV</w:t>
      </w:r>
      <w:r w:rsidRPr="005C2752">
        <w:rPr>
          <w:rFonts w:ascii="Book Antiqua" w:eastAsia="Book Antiqua" w:hAnsi="Book Antiqua" w:cs="Book Antiqua"/>
          <w:color w:val="000000"/>
        </w:rPr>
        <w:t xml:space="preserve">, Lee SJ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Nazaria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A, Rodriguez EK. Adhesive capsulitis of the shoulder: review of pathophysiology and current clinical treatments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>Shoulder Elbow</w:t>
      </w:r>
      <w:r w:rsidRPr="005C2752">
        <w:rPr>
          <w:rFonts w:ascii="Book Antiqua" w:eastAsia="Book Antiqua" w:hAnsi="Book Antiqua" w:cs="Book Antiqua"/>
          <w:color w:val="000000"/>
        </w:rPr>
        <w:t xml:space="preserve"> 2017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5C2752">
        <w:rPr>
          <w:rFonts w:ascii="Book Antiqua" w:eastAsia="Book Antiqua" w:hAnsi="Book Antiqua" w:cs="Book Antiqua"/>
          <w:color w:val="000000"/>
        </w:rPr>
        <w:t>: 75-84 [PMID: 28405218 DOI: 10.1177/1758573216676786]</w:t>
      </w:r>
    </w:p>
    <w:p w14:paraId="57409475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lastRenderedPageBreak/>
        <w:t xml:space="preserve">5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Jia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X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Ji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JH, Petersen SA, Keefer J, McFarland EG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Clinical </w:t>
      </w:r>
      <w:proofErr w:type="gramStart"/>
      <w:r w:rsidRPr="005C2752">
        <w:rPr>
          <w:rFonts w:ascii="Book Antiqua" w:eastAsia="Book Antiqua" w:hAnsi="Book Antiqua" w:cs="Book Antiqua"/>
          <w:color w:val="000000"/>
        </w:rPr>
        <w:t>evaluation of the shoulder shrug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sign.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Orthop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Relat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Res</w:t>
      </w:r>
      <w:r w:rsidRPr="005C2752">
        <w:rPr>
          <w:rFonts w:ascii="Book Antiqua" w:eastAsia="Book Antiqua" w:hAnsi="Book Antiqua" w:cs="Book Antiqua"/>
          <w:color w:val="000000"/>
        </w:rPr>
        <w:t xml:space="preserve"> 2008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466</w:t>
      </w:r>
      <w:r w:rsidRPr="005C2752">
        <w:rPr>
          <w:rFonts w:ascii="Book Antiqua" w:eastAsia="Book Antiqua" w:hAnsi="Book Antiqua" w:cs="Book Antiqua"/>
          <w:color w:val="000000"/>
        </w:rPr>
        <w:t>: 2813-2819 [PMID: 18543050 DOI: 10.1007/s11999-008-0331-3]</w:t>
      </w:r>
    </w:p>
    <w:p w14:paraId="638C26F1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t xml:space="preserve">6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Neviaser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AS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Hannafi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JA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Adhesive capsulitis: a review of current treatment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>Am J Sports Med</w:t>
      </w:r>
      <w:r w:rsidRPr="005C2752">
        <w:rPr>
          <w:rFonts w:ascii="Book Antiqua" w:eastAsia="Book Antiqua" w:hAnsi="Book Antiqua" w:cs="Book Antiqua"/>
          <w:color w:val="000000"/>
        </w:rPr>
        <w:t xml:space="preserve"> 2010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5C2752">
        <w:rPr>
          <w:rFonts w:ascii="Book Antiqua" w:eastAsia="Book Antiqua" w:hAnsi="Book Antiqua" w:cs="Book Antiqua"/>
          <w:color w:val="000000"/>
        </w:rPr>
        <w:t>: 2346-2356 [PMID: 20110457 DOI: 10.1177/0363546509348048]</w:t>
      </w:r>
    </w:p>
    <w:p w14:paraId="12BECE9C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7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Page P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Labbe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A. Adhesive capsulitis: use the evidence to integrate your interventions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N Am J Sports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Phys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2010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5C2752">
        <w:rPr>
          <w:rFonts w:ascii="Book Antiqua" w:eastAsia="Book Antiqua" w:hAnsi="Book Antiqua" w:cs="Book Antiqua"/>
          <w:color w:val="000000"/>
        </w:rPr>
        <w:t>: 266-273 [PMID: 21655385]</w:t>
      </w:r>
    </w:p>
    <w:p w14:paraId="3D08EF18" w14:textId="3AA05D7B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t xml:space="preserve">8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Mohamed AA</w:t>
      </w:r>
      <w:r w:rsidRPr="005C2752">
        <w:rPr>
          <w:rFonts w:ascii="Book Antiqua" w:eastAsia="Book Antiqua" w:hAnsi="Book Antiqua" w:cs="Book Antiqua"/>
          <w:bCs/>
          <w:color w:val="000000"/>
        </w:rPr>
        <w:t>,</w:t>
      </w:r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Alawna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C2752">
        <w:rPr>
          <w:rFonts w:ascii="Book Antiqua" w:eastAsia="Book Antiqua" w:hAnsi="Book Antiqua" w:cs="Book Antiqua"/>
          <w:color w:val="000000"/>
        </w:rPr>
        <w:t>The use of passive cable theory to increase the threshold of nociceptors in people with chronic pain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i/>
          <w:color w:val="000000"/>
        </w:rPr>
        <w:t>Phys</w:t>
      </w:r>
      <w:proofErr w:type="spellEnd"/>
      <w:r w:rsidRPr="005C2752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i/>
          <w:color w:val="000000"/>
        </w:rPr>
        <w:t>Ther</w:t>
      </w:r>
      <w:proofErr w:type="spellEnd"/>
      <w:r w:rsidRPr="005C2752">
        <w:rPr>
          <w:rFonts w:ascii="Book Antiqua" w:eastAsia="Book Antiqua" w:hAnsi="Book Antiqua" w:cs="Book Antiqua"/>
          <w:i/>
          <w:color w:val="000000"/>
        </w:rPr>
        <w:t xml:space="preserve"> Rev </w:t>
      </w:r>
      <w:r w:rsidRPr="005C2752">
        <w:rPr>
          <w:rFonts w:ascii="Book Antiqua" w:eastAsia="Book Antiqua" w:hAnsi="Book Antiqua" w:cs="Book Antiqua"/>
          <w:color w:val="000000"/>
        </w:rPr>
        <w:t>2020 [DOI: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5C2752">
        <w:rPr>
          <w:rFonts w:ascii="Book Antiqua" w:eastAsia="Book Antiqua" w:hAnsi="Book Antiqua" w:cs="Book Antiqua"/>
          <w:color w:val="000000"/>
        </w:rPr>
        <w:t>10.1080/10833196.2020.1853493]</w:t>
      </w:r>
    </w:p>
    <w:p w14:paraId="1AC93CF2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t xml:space="preserve">9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Mohamed AA</w:t>
      </w:r>
      <w:r w:rsidRPr="005C2752">
        <w:rPr>
          <w:rFonts w:ascii="Book Antiqua" w:eastAsia="Book Antiqua" w:hAnsi="Book Antiqua" w:cs="Book Antiqua"/>
          <w:color w:val="000000"/>
        </w:rPr>
        <w:t>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Can Proprioceptive Training Enhance Fatigability and Decrease Progression Rate of Sarcopenia in </w:t>
      </w:r>
      <w:proofErr w:type="gramStart"/>
      <w:r w:rsidRPr="005C2752">
        <w:rPr>
          <w:rFonts w:ascii="Book Antiqua" w:eastAsia="Book Antiqua" w:hAnsi="Book Antiqua" w:cs="Book Antiqua"/>
          <w:color w:val="000000"/>
        </w:rPr>
        <w:t>Seniors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? </w:t>
      </w:r>
      <w:proofErr w:type="gramStart"/>
      <w:r w:rsidRPr="005C2752">
        <w:rPr>
          <w:rFonts w:ascii="Book Antiqua" w:eastAsia="Book Antiqua" w:hAnsi="Book Antiqua" w:cs="Book Antiqua"/>
          <w:color w:val="000000"/>
        </w:rPr>
        <w:t>A Novel Approach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Rheumatol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Rev</w:t>
      </w:r>
      <w:r w:rsidRPr="005C2752">
        <w:rPr>
          <w:rFonts w:ascii="Book Antiqua" w:eastAsia="Book Antiqua" w:hAnsi="Book Antiqua" w:cs="Book Antiqua"/>
          <w:color w:val="000000"/>
        </w:rPr>
        <w:t xml:space="preserve"> 2021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5C2752">
        <w:rPr>
          <w:rFonts w:ascii="Book Antiqua" w:eastAsia="Book Antiqua" w:hAnsi="Book Antiqua" w:cs="Book Antiqua"/>
          <w:color w:val="000000"/>
        </w:rPr>
        <w:t>: 58-67 [PMID: 32348231 DOI: 10.2174/1573397116666200429113226]</w:t>
      </w:r>
    </w:p>
    <w:p w14:paraId="3533BF7F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t xml:space="preserve">10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Mohamed AA</w:t>
      </w:r>
      <w:r w:rsidRPr="005C2752">
        <w:rPr>
          <w:rFonts w:ascii="Book Antiqua" w:eastAsia="Book Antiqua" w:hAnsi="Book Antiqua" w:cs="Book Antiqua"/>
          <w:color w:val="000000"/>
        </w:rPr>
        <w:t>, Jan YK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Effect of Adding Proprioceptive Exercise to Balance Training in Older Adults with Diabetes: A Systematic Review.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Diabetes Rev</w:t>
      </w:r>
      <w:r w:rsidRPr="005C2752">
        <w:rPr>
          <w:rFonts w:ascii="Book Antiqua" w:eastAsia="Book Antiqua" w:hAnsi="Book Antiqua" w:cs="Book Antiqua"/>
          <w:color w:val="000000"/>
        </w:rPr>
        <w:t xml:space="preserve"> 2020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5C2752">
        <w:rPr>
          <w:rFonts w:ascii="Book Antiqua" w:eastAsia="Book Antiqua" w:hAnsi="Book Antiqua" w:cs="Book Antiqua"/>
          <w:color w:val="000000"/>
        </w:rPr>
        <w:t>: 327-339 [PMID: 31526352 DOI: 10.2174/1573399815666190712200147]</w:t>
      </w:r>
    </w:p>
    <w:p w14:paraId="1D462BBA" w14:textId="51C950EE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11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Mohamed A</w:t>
      </w:r>
      <w:r w:rsidRPr="002E4530">
        <w:rPr>
          <w:rFonts w:ascii="Book Antiqua" w:eastAsia="Book Antiqua" w:hAnsi="Book Antiqua" w:cs="Book Antiqua"/>
          <w:bCs/>
          <w:color w:val="000000"/>
        </w:rPr>
        <w:t>,</w:t>
      </w:r>
      <w:r w:rsidRPr="002E453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Kattabei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O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Raoo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NA</w:t>
      </w:r>
      <w:r w:rsidR="002E4530">
        <w:rPr>
          <w:rFonts w:ascii="Book Antiqua" w:hAnsi="Book Antiqua" w:cs="Book Antiqua" w:hint="eastAsia"/>
          <w:color w:val="000000"/>
          <w:lang w:eastAsia="zh-CN"/>
        </w:rPr>
        <w:t>.</w:t>
      </w:r>
      <w:r w:rsidRPr="005C2752">
        <w:rPr>
          <w:rFonts w:ascii="Book Antiqua" w:eastAsia="Book Antiqua" w:hAnsi="Book Antiqua" w:cs="Book Antiqua"/>
          <w:color w:val="000000"/>
        </w:rPr>
        <w:t xml:space="preserve"> Effect of exaggerated studying stress between medical students on central somatosensory conduction time: An EMG study. </w:t>
      </w:r>
      <w:r w:rsidRPr="002E4530">
        <w:rPr>
          <w:rFonts w:ascii="Book Antiqua" w:eastAsia="Book Antiqua" w:hAnsi="Book Antiqua" w:cs="Book Antiqua"/>
          <w:i/>
          <w:color w:val="000000"/>
        </w:rPr>
        <w:t xml:space="preserve">Res J Pharm </w:t>
      </w:r>
      <w:proofErr w:type="spellStart"/>
      <w:r w:rsidRPr="002E4530">
        <w:rPr>
          <w:rFonts w:ascii="Book Antiqua" w:eastAsia="Book Antiqua" w:hAnsi="Book Antiqua" w:cs="Book Antiqua"/>
          <w:i/>
          <w:color w:val="000000"/>
        </w:rPr>
        <w:t>Biol</w:t>
      </w:r>
      <w:proofErr w:type="spellEnd"/>
      <w:r w:rsidRPr="002E4530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2E4530">
        <w:rPr>
          <w:rFonts w:ascii="Book Antiqua" w:eastAsia="Book Antiqua" w:hAnsi="Book Antiqua" w:cs="Book Antiqua"/>
          <w:i/>
          <w:color w:val="000000"/>
        </w:rPr>
        <w:t>Chem</w:t>
      </w:r>
      <w:proofErr w:type="spellEnd"/>
      <w:r w:rsidRPr="002E4530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2E4530">
        <w:rPr>
          <w:rFonts w:ascii="Book Antiqua" w:eastAsia="Book Antiqua" w:hAnsi="Book Antiqua" w:cs="Book Antiqua"/>
          <w:i/>
          <w:color w:val="000000"/>
        </w:rPr>
        <w:t>Sci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2018; </w:t>
      </w:r>
      <w:r w:rsidRPr="002E4530">
        <w:rPr>
          <w:rFonts w:ascii="Book Antiqua" w:eastAsia="Book Antiqua" w:hAnsi="Book Antiqua" w:cs="Book Antiqua"/>
          <w:b/>
          <w:color w:val="000000"/>
        </w:rPr>
        <w:t>9</w:t>
      </w:r>
      <w:r w:rsidRPr="005C2752">
        <w:rPr>
          <w:rFonts w:ascii="Book Antiqua" w:eastAsia="Book Antiqua" w:hAnsi="Book Antiqua" w:cs="Book Antiqua"/>
          <w:color w:val="000000"/>
        </w:rPr>
        <w:t>: 1671-1677 [DOI:</w:t>
      </w:r>
      <w:r w:rsidR="002E453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5C2752">
        <w:rPr>
          <w:rFonts w:ascii="Book Antiqua" w:eastAsia="Book Antiqua" w:hAnsi="Book Antiqua" w:cs="Book Antiqua"/>
          <w:color w:val="000000"/>
        </w:rPr>
        <w:t>10.1016/j.jcm.2022.01.001]</w:t>
      </w:r>
    </w:p>
    <w:p w14:paraId="28084814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12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Alawna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M</w:t>
      </w:r>
      <w:r w:rsidRPr="005C2752">
        <w:rPr>
          <w:rFonts w:ascii="Book Antiqua" w:eastAsia="Book Antiqua" w:hAnsi="Book Antiqua" w:cs="Book Antiqua"/>
          <w:color w:val="000000"/>
        </w:rPr>
        <w:t xml:space="preserve">, Mohamed AA. Short-term and long-term effects of ankle joint taping and bandaging on balance, proprioception and vertical jump among volleyball players with chronic ankle instability.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Phys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Sport</w:t>
      </w:r>
      <w:r w:rsidRPr="005C2752">
        <w:rPr>
          <w:rFonts w:ascii="Book Antiqua" w:eastAsia="Book Antiqua" w:hAnsi="Book Antiqua" w:cs="Book Antiqua"/>
          <w:color w:val="000000"/>
        </w:rPr>
        <w:t xml:space="preserve"> 2020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5C2752">
        <w:rPr>
          <w:rFonts w:ascii="Book Antiqua" w:eastAsia="Book Antiqua" w:hAnsi="Book Antiqua" w:cs="Book Antiqua"/>
          <w:color w:val="000000"/>
        </w:rPr>
        <w:t>: 145-154 [PMID: 32937273 DOI: 10.1016/j.ptsp.2020.08.015]</w:t>
      </w:r>
    </w:p>
    <w:p w14:paraId="60C1E202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13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Fayad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F</w:t>
      </w:r>
      <w:r w:rsidRPr="005C2752">
        <w:rPr>
          <w:rFonts w:ascii="Book Antiqua" w:eastAsia="Book Antiqua" w:hAnsi="Book Antiqua" w:cs="Book Antiqua"/>
          <w:color w:val="000000"/>
        </w:rPr>
        <w:t>, Roby-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Brami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Yazbeck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Hanneto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Lefevre-Colau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M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Gauthero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Poiraudeau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S, Revel M. Three-dimensional scapular kinematics and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scapulohumera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rhythm in patients with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glenohumera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osteoarthritis or frozen shoulder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Biomech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2008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5C2752">
        <w:rPr>
          <w:rFonts w:ascii="Book Antiqua" w:eastAsia="Book Antiqua" w:hAnsi="Book Antiqua" w:cs="Book Antiqua"/>
          <w:color w:val="000000"/>
        </w:rPr>
        <w:t>: 326-332 [PMID: 17949728 DOI: 10.1016/j.jbiomech.2007.09.004]</w:t>
      </w:r>
    </w:p>
    <w:p w14:paraId="09085028" w14:textId="44F6D702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lastRenderedPageBreak/>
        <w:t>14</w:t>
      </w:r>
      <w:r w:rsidRPr="005C2752">
        <w:rPr>
          <w:rFonts w:ascii="Book Antiqua" w:eastAsia="Book Antiqua" w:hAnsi="Book Antiqua" w:cs="Book Antiqua"/>
          <w:b/>
          <w:color w:val="000000"/>
        </w:rPr>
        <w:t xml:space="preserve"> Kaya D</w:t>
      </w:r>
      <w:r w:rsidRPr="005C2752">
        <w:rPr>
          <w:rFonts w:ascii="Book Antiqua" w:eastAsia="Book Antiqua" w:hAnsi="Book Antiqua" w:cs="Book Antiqua"/>
          <w:color w:val="000000"/>
        </w:rPr>
        <w:t xml:space="preserve">. </w:t>
      </w:r>
      <w:proofErr w:type="gramStart"/>
      <w:r w:rsidRPr="005C2752">
        <w:rPr>
          <w:rFonts w:ascii="Book Antiqua" w:eastAsia="Book Antiqua" w:hAnsi="Book Antiqua" w:cs="Book Antiqua"/>
          <w:color w:val="000000"/>
        </w:rPr>
        <w:t>Exercise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and Proprioception. In: Proprioception: The Forgotten Sixth Sense. OMICS Group</w:t>
      </w:r>
      <w:r w:rsidR="002E4530">
        <w:rPr>
          <w:rFonts w:ascii="Book Antiqua" w:hAnsi="Book Antiqua" w:cs="Book Antiqua" w:hint="eastAsia"/>
          <w:color w:val="000000"/>
          <w:lang w:eastAsia="zh-CN"/>
        </w:rPr>
        <w:t>,</w:t>
      </w:r>
      <w:r w:rsidRPr="005C2752">
        <w:rPr>
          <w:rFonts w:ascii="Book Antiqua" w:eastAsia="Book Antiqua" w:hAnsi="Book Antiqua" w:cs="Book Antiqua"/>
          <w:color w:val="000000"/>
        </w:rPr>
        <w:t xml:space="preserve"> 2016. Available from: http://www.esciencecentral.org/ebooks/proprioception-the-forgotten-sixth-sense/</w:t>
      </w:r>
    </w:p>
    <w:p w14:paraId="1EF7B173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15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Legerlotz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K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Bey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E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Götz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Böhlke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N. Constant performance in balance and proprioception tests across the menstrual cycle - a pilot study in well trained female ice hockey players on hormonal contraception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Health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Rep</w:t>
      </w:r>
      <w:r w:rsidRPr="005C2752">
        <w:rPr>
          <w:rFonts w:ascii="Book Antiqua" w:eastAsia="Book Antiqua" w:hAnsi="Book Antiqua" w:cs="Book Antiqua"/>
          <w:color w:val="000000"/>
        </w:rPr>
        <w:t xml:space="preserve"> 2018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5C2752">
        <w:rPr>
          <w:rFonts w:ascii="Book Antiqua" w:eastAsia="Book Antiqua" w:hAnsi="Book Antiqua" w:cs="Book Antiqua"/>
          <w:color w:val="000000"/>
        </w:rPr>
        <w:t>: e18 [PMID: 30623036 DOI: 10.1002/hsr2.18]</w:t>
      </w:r>
    </w:p>
    <w:p w14:paraId="1F5F54FB" w14:textId="1D998CE3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t xml:space="preserve">16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Janwantanakul</w:t>
      </w:r>
      <w:proofErr w:type="spellEnd"/>
      <w:r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P</w:t>
      </w:r>
      <w:r w:rsidRPr="005C2752">
        <w:rPr>
          <w:rFonts w:ascii="Book Antiqua" w:eastAsia="Book Antiqua" w:hAnsi="Book Antiqua" w:cs="Book Antiqua"/>
          <w:bCs/>
          <w:color w:val="000000"/>
        </w:rPr>
        <w:t>,</w:t>
      </w:r>
      <w:r w:rsidRPr="005C2752">
        <w:rPr>
          <w:rFonts w:ascii="Book Antiqua" w:eastAsia="Book Antiqua" w:hAnsi="Book Antiqua" w:cs="Book Antiqua"/>
          <w:color w:val="000000"/>
        </w:rPr>
        <w:t xml:space="preserve"> Jones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MA</w:t>
      </w:r>
      <w:r w:rsidRPr="005C2752">
        <w:rPr>
          <w:rFonts w:ascii="Book Antiqua" w:eastAsia="Book Antiqua" w:hAnsi="Book Antiqua" w:cs="Book Antiqua"/>
          <w:color w:val="000000"/>
        </w:rPr>
        <w:t>, Mary E. Magarey and TSM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Characteristics of shoulder-position sense: Effects of mode of movement, scapular support, and arm orientation. </w:t>
      </w:r>
      <w:r w:rsidRPr="005C2752">
        <w:rPr>
          <w:rFonts w:ascii="Book Antiqua" w:eastAsia="Book Antiqua" w:hAnsi="Book Antiqua" w:cs="Book Antiqua"/>
          <w:i/>
          <w:color w:val="000000"/>
        </w:rPr>
        <w:t xml:space="preserve">J Sport </w:t>
      </w:r>
      <w:proofErr w:type="spellStart"/>
      <w:r w:rsidRPr="005C2752">
        <w:rPr>
          <w:rFonts w:ascii="Book Antiqua" w:eastAsia="Book Antiqua" w:hAnsi="Book Antiqua" w:cs="Book Antiqua"/>
          <w:i/>
          <w:color w:val="000000"/>
        </w:rPr>
        <w:t>Rehabi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2002;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5C2752">
        <w:rPr>
          <w:rFonts w:ascii="Book Antiqua" w:eastAsia="Book Antiqua" w:hAnsi="Book Antiqua" w:cs="Book Antiqua"/>
          <w:b/>
          <w:color w:val="000000"/>
        </w:rPr>
        <w:t>11</w:t>
      </w:r>
      <w:r w:rsidRPr="005C2752">
        <w:rPr>
          <w:rFonts w:ascii="Book Antiqua" w:eastAsia="Book Antiqua" w:hAnsi="Book Antiqua" w:cs="Book Antiqua"/>
          <w:color w:val="000000"/>
        </w:rPr>
        <w:t>: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7-168</w:t>
      </w:r>
    </w:p>
    <w:p w14:paraId="274BF09C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t xml:space="preserve">17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Jerosch-Herold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C</w:t>
      </w:r>
      <w:r w:rsidRPr="005C2752">
        <w:rPr>
          <w:rFonts w:ascii="Book Antiqua" w:eastAsia="Book Antiqua" w:hAnsi="Book Antiqua" w:cs="Book Antiqua"/>
          <w:color w:val="000000"/>
        </w:rPr>
        <w:t xml:space="preserve">, Chester R, Shepstone L, Vincent JI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MacDermid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JC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An evaluation of the structural validity of the shoulder pain and disability index (SPADI) using the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Rasch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odel.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Qual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Life Res</w:t>
      </w:r>
      <w:r w:rsidRPr="005C2752">
        <w:rPr>
          <w:rFonts w:ascii="Book Antiqua" w:eastAsia="Book Antiqua" w:hAnsi="Book Antiqua" w:cs="Book Antiqua"/>
          <w:color w:val="000000"/>
        </w:rPr>
        <w:t xml:space="preserve"> 2018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5C2752">
        <w:rPr>
          <w:rFonts w:ascii="Book Antiqua" w:eastAsia="Book Antiqua" w:hAnsi="Book Antiqua" w:cs="Book Antiqua"/>
          <w:color w:val="000000"/>
        </w:rPr>
        <w:t>: 389-400 [PMID: 29188484 DOI: 10.1007/s11136-017-1746-7]</w:t>
      </w:r>
    </w:p>
    <w:p w14:paraId="275A58D4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18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Roach KE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Budiman-Mak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Songsiridej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Lertratanaku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Y. Development of a shoulder pain and disability index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>Arthritis Care Res</w:t>
      </w:r>
      <w:r w:rsidRPr="005C2752">
        <w:rPr>
          <w:rFonts w:ascii="Book Antiqua" w:eastAsia="Book Antiqua" w:hAnsi="Book Antiqua" w:cs="Book Antiqua"/>
          <w:color w:val="000000"/>
        </w:rPr>
        <w:t xml:space="preserve"> 1991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5C2752">
        <w:rPr>
          <w:rFonts w:ascii="Book Antiqua" w:eastAsia="Book Antiqua" w:hAnsi="Book Antiqua" w:cs="Book Antiqua"/>
          <w:color w:val="000000"/>
        </w:rPr>
        <w:t>: 143-149 [PMID: 11188601]</w:t>
      </w:r>
    </w:p>
    <w:p w14:paraId="500E93C8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 xml:space="preserve">19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Breckenridge JD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McAuley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JH. Shoulder Pain and Disability Index (SPADI)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Physiother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2011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5C2752">
        <w:rPr>
          <w:rFonts w:ascii="Book Antiqua" w:eastAsia="Book Antiqua" w:hAnsi="Book Antiqua" w:cs="Book Antiqua"/>
          <w:color w:val="000000"/>
        </w:rPr>
        <w:t>: 197 [PMID: 21843839 DOI: 10.1016/S1836-9553(11)70045-5]</w:t>
      </w:r>
    </w:p>
    <w:p w14:paraId="5A484688" w14:textId="77777777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t xml:space="preserve">20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Jessee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AD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Gourley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M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Valovich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cLeod TC. Bracing and taping techniques and patellofemoral pain syndrome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Athl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Train</w:t>
      </w:r>
      <w:r w:rsidRPr="005C2752">
        <w:rPr>
          <w:rFonts w:ascii="Book Antiqua" w:eastAsia="Book Antiqua" w:hAnsi="Book Antiqua" w:cs="Book Antiqua"/>
          <w:color w:val="000000"/>
        </w:rPr>
        <w:t xml:space="preserve"> 2012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5C2752">
        <w:rPr>
          <w:rFonts w:ascii="Book Antiqua" w:eastAsia="Book Antiqua" w:hAnsi="Book Antiqua" w:cs="Book Antiqua"/>
          <w:color w:val="000000"/>
        </w:rPr>
        <w:t>: 358-359 [PMID: 22892417 DOI: 10.4085/1062-6050-47.3.07]</w:t>
      </w:r>
    </w:p>
    <w:p w14:paraId="5F996D90" w14:textId="0920B6FC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5C2752">
        <w:rPr>
          <w:rFonts w:ascii="Book Antiqua" w:eastAsia="Book Antiqua" w:hAnsi="Book Antiqua" w:cs="Book Antiqua"/>
          <w:color w:val="000000"/>
        </w:rPr>
        <w:t>2</w:t>
      </w:r>
      <w:r>
        <w:rPr>
          <w:rFonts w:ascii="Book Antiqua" w:hAnsi="Book Antiqua" w:cs="Book Antiqua" w:hint="eastAsia"/>
          <w:color w:val="000000"/>
          <w:lang w:eastAsia="zh-CN"/>
        </w:rPr>
        <w:t>1</w:t>
      </w:r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Vallbo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AB</w:t>
      </w:r>
      <w:r w:rsidRPr="005C2752">
        <w:rPr>
          <w:rFonts w:ascii="Book Antiqua" w:eastAsia="Book Antiqua" w:hAnsi="Book Antiqua" w:cs="Book Antiqua"/>
          <w:color w:val="000000"/>
        </w:rPr>
        <w:t>, al-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Falahe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NA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5C2752">
        <w:rPr>
          <w:rFonts w:ascii="Book Antiqua" w:eastAsia="Book Antiqua" w:hAnsi="Book Antiqua" w:cs="Book Antiqua"/>
          <w:color w:val="000000"/>
        </w:rPr>
        <w:t>Human muscle spindle response in a motor learning task.</w:t>
      </w:r>
      <w:proofErr w:type="gramEnd"/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1990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421</w:t>
      </w:r>
      <w:r w:rsidRPr="005C2752">
        <w:rPr>
          <w:rFonts w:ascii="Book Antiqua" w:eastAsia="Book Antiqua" w:hAnsi="Book Antiqua" w:cs="Book Antiqua"/>
          <w:color w:val="000000"/>
        </w:rPr>
        <w:t>: 553-568 [PMID: 2140862 DOI: 10.1113/jphysiol.1990.sp017961]</w:t>
      </w:r>
    </w:p>
    <w:p w14:paraId="1C0D165D" w14:textId="47189339" w:rsidR="005C2752" w:rsidRPr="005C2752" w:rsidRDefault="005C2752" w:rsidP="005C275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>2</w:t>
      </w:r>
      <w:r>
        <w:rPr>
          <w:rFonts w:ascii="Book Antiqua" w:hAnsi="Book Antiqua" w:cs="Book Antiqua" w:hint="eastAsia"/>
          <w:color w:val="000000"/>
          <w:lang w:eastAsia="zh-CN"/>
        </w:rPr>
        <w:t>2</w:t>
      </w:r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Dilek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B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Gulbahar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Gundogdu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Ergi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B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Manisali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Ozka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Akalin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E. Efficacy of Proprioceptive Exercises in Patients with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Subacromia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Impingement Syndrome: A Single-Blinded Randomized Controlled Study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Phys</w:t>
      </w:r>
      <w:proofErr w:type="spellEnd"/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 Med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2016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95</w:t>
      </w:r>
      <w:r w:rsidRPr="005C2752">
        <w:rPr>
          <w:rFonts w:ascii="Book Antiqua" w:eastAsia="Book Antiqua" w:hAnsi="Book Antiqua" w:cs="Book Antiqua"/>
          <w:color w:val="000000"/>
        </w:rPr>
        <w:t>: 169-182 [PMID: 26098920 DOI: 10.1097/PHM.0000000000000327]</w:t>
      </w:r>
    </w:p>
    <w:p w14:paraId="2164FBB8" w14:textId="5625D297" w:rsidR="002E4530" w:rsidRPr="002E4530" w:rsidRDefault="002E4530" w:rsidP="002E453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2E4530">
        <w:rPr>
          <w:rFonts w:ascii="Book Antiqua" w:eastAsia="Book Antiqua" w:hAnsi="Book Antiqua" w:cs="Book Antiqua"/>
          <w:color w:val="000000"/>
        </w:rPr>
        <w:lastRenderedPageBreak/>
        <w:t xml:space="preserve">23 </w:t>
      </w:r>
      <w:r w:rsidRPr="002E4530">
        <w:rPr>
          <w:rFonts w:ascii="Book Antiqua" w:eastAsia="Book Antiqua" w:hAnsi="Book Antiqua" w:cs="Book Antiqua"/>
          <w:b/>
          <w:color w:val="000000"/>
        </w:rPr>
        <w:t>Inman VT</w:t>
      </w:r>
      <w:r w:rsidRPr="002E4530">
        <w:rPr>
          <w:rFonts w:ascii="Book Antiqua" w:eastAsia="Book Antiqua" w:hAnsi="Book Antiqua" w:cs="Book Antiqua"/>
          <w:color w:val="000000"/>
        </w:rPr>
        <w:t xml:space="preserve">, Saunders JB, Abbott LC. </w:t>
      </w:r>
      <w:proofErr w:type="gramStart"/>
      <w:r w:rsidRPr="002E4530">
        <w:rPr>
          <w:rFonts w:ascii="Book Antiqua" w:eastAsia="Book Antiqua" w:hAnsi="Book Antiqua" w:cs="Book Antiqua"/>
          <w:color w:val="000000"/>
        </w:rPr>
        <w:t>Observations of the function of the shoulder joint.</w:t>
      </w:r>
      <w:proofErr w:type="gramEnd"/>
      <w:r w:rsidRPr="002E4530">
        <w:rPr>
          <w:rFonts w:ascii="Book Antiqua" w:eastAsia="Book Antiqua" w:hAnsi="Book Antiqua" w:cs="Book Antiqua"/>
          <w:color w:val="000000"/>
        </w:rPr>
        <w:t xml:space="preserve"> 1944. </w:t>
      </w:r>
      <w:proofErr w:type="spellStart"/>
      <w:r w:rsidRPr="002E4530">
        <w:rPr>
          <w:rFonts w:ascii="Book Antiqua" w:eastAsia="Book Antiqua" w:hAnsi="Book Antiqua" w:cs="Book Antiqua"/>
          <w:i/>
          <w:color w:val="000000"/>
        </w:rPr>
        <w:t>Clin</w:t>
      </w:r>
      <w:proofErr w:type="spellEnd"/>
      <w:r w:rsidRPr="002E4530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2E4530">
        <w:rPr>
          <w:rFonts w:ascii="Book Antiqua" w:eastAsia="Book Antiqua" w:hAnsi="Book Antiqua" w:cs="Book Antiqua"/>
          <w:i/>
          <w:color w:val="000000"/>
        </w:rPr>
        <w:t>Orthop</w:t>
      </w:r>
      <w:proofErr w:type="spellEnd"/>
      <w:r w:rsidRPr="002E4530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2E4530">
        <w:rPr>
          <w:rFonts w:ascii="Book Antiqua" w:eastAsia="Book Antiqua" w:hAnsi="Book Antiqua" w:cs="Book Antiqua"/>
          <w:i/>
          <w:color w:val="000000"/>
        </w:rPr>
        <w:t>Relat</w:t>
      </w:r>
      <w:proofErr w:type="spellEnd"/>
      <w:r w:rsidRPr="002E4530">
        <w:rPr>
          <w:rFonts w:ascii="Book Antiqua" w:eastAsia="Book Antiqua" w:hAnsi="Book Antiqua" w:cs="Book Antiqua"/>
          <w:i/>
          <w:color w:val="000000"/>
        </w:rPr>
        <w:t xml:space="preserve"> Res</w:t>
      </w:r>
      <w:r w:rsidRPr="002E4530">
        <w:rPr>
          <w:rFonts w:ascii="Book Antiqua" w:eastAsia="Book Antiqua" w:hAnsi="Book Antiqua" w:cs="Book Antiqua"/>
          <w:color w:val="000000"/>
        </w:rPr>
        <w:t xml:space="preserve"> 1996</w:t>
      </w:r>
      <w:r w:rsidR="00E0209B">
        <w:rPr>
          <w:rFonts w:ascii="Book Antiqua" w:hAnsi="Book Antiqua" w:cs="Book Antiqua" w:hint="eastAsia"/>
          <w:color w:val="000000"/>
          <w:lang w:eastAsia="zh-CN"/>
        </w:rPr>
        <w:t>;</w:t>
      </w:r>
      <w:r w:rsidRPr="002E4530">
        <w:rPr>
          <w:rFonts w:ascii="Book Antiqua" w:eastAsia="Book Antiqua" w:hAnsi="Book Antiqua" w:cs="Book Antiqua"/>
          <w:color w:val="000000"/>
        </w:rPr>
        <w:t xml:space="preserve"> 3-12 [PMID: 8804269 DOI: 10.1097/00003086-199609000-00002]</w:t>
      </w:r>
    </w:p>
    <w:p w14:paraId="7DD07B4B" w14:textId="0C38A6F8" w:rsidR="002E4530" w:rsidRPr="002E4530" w:rsidRDefault="002E4530" w:rsidP="002E453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2E4530">
        <w:rPr>
          <w:rFonts w:ascii="Book Antiqua" w:eastAsia="Book Antiqua" w:hAnsi="Book Antiqua" w:cs="Book Antiqua"/>
          <w:color w:val="000000"/>
        </w:rPr>
        <w:t xml:space="preserve">24 </w:t>
      </w:r>
      <w:r w:rsidRPr="002E4530">
        <w:rPr>
          <w:rFonts w:ascii="Book Antiqua" w:eastAsia="Book Antiqua" w:hAnsi="Book Antiqua" w:cs="Book Antiqua"/>
          <w:b/>
          <w:color w:val="000000"/>
        </w:rPr>
        <w:t>Hutton RS</w:t>
      </w:r>
      <w:r w:rsidRPr="002E4530">
        <w:rPr>
          <w:rFonts w:ascii="Book Antiqua" w:eastAsia="Book Antiqua" w:hAnsi="Book Antiqua" w:cs="Book Antiqua"/>
          <w:color w:val="000000"/>
        </w:rPr>
        <w:t xml:space="preserve">, Atwater SW. Acute and chronic adaptations of muscle proprioceptors in response to increased use. </w:t>
      </w:r>
      <w:r w:rsidRPr="0041120B">
        <w:rPr>
          <w:rFonts w:ascii="Book Antiqua" w:eastAsia="Book Antiqua" w:hAnsi="Book Antiqua" w:cs="Book Antiqua"/>
          <w:i/>
          <w:color w:val="000000"/>
        </w:rPr>
        <w:t>Sports Med</w:t>
      </w:r>
      <w:r w:rsidRPr="002E4530">
        <w:rPr>
          <w:rFonts w:ascii="Book Antiqua" w:eastAsia="Book Antiqua" w:hAnsi="Book Antiqua" w:cs="Book Antiqua"/>
          <w:color w:val="000000"/>
        </w:rPr>
        <w:t xml:space="preserve"> 1992; </w:t>
      </w:r>
      <w:r w:rsidRPr="0041120B">
        <w:rPr>
          <w:rFonts w:ascii="Book Antiqua" w:eastAsia="Book Antiqua" w:hAnsi="Book Antiqua" w:cs="Book Antiqua"/>
          <w:b/>
          <w:color w:val="000000"/>
        </w:rPr>
        <w:t>14</w:t>
      </w:r>
      <w:r w:rsidRPr="002E4530">
        <w:rPr>
          <w:rFonts w:ascii="Book Antiqua" w:eastAsia="Book Antiqua" w:hAnsi="Book Antiqua" w:cs="Book Antiqua"/>
          <w:color w:val="000000"/>
        </w:rPr>
        <w:t>: 406-421 [PMID: 1470793 DOI: 10.2165/00007256-199214060-00007]</w:t>
      </w:r>
    </w:p>
    <w:p w14:paraId="05D0D12E" w14:textId="77777777" w:rsidR="002E4530" w:rsidRDefault="002E4530" w:rsidP="002E453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25</w:t>
      </w:r>
      <w:r w:rsidRPr="002E4530">
        <w:rPr>
          <w:rFonts w:ascii="Book Antiqua" w:eastAsia="Book Antiqua" w:hAnsi="Book Antiqua" w:cs="Book Antiqua"/>
          <w:color w:val="000000"/>
        </w:rPr>
        <w:t xml:space="preserve"> The gate control theory of pain. </w:t>
      </w:r>
      <w:r w:rsidRPr="002E4530">
        <w:rPr>
          <w:rFonts w:ascii="Book Antiqua" w:eastAsia="Book Antiqua" w:hAnsi="Book Antiqua" w:cs="Book Antiqua"/>
          <w:i/>
          <w:color w:val="000000"/>
        </w:rPr>
        <w:t xml:space="preserve">Br Med J </w:t>
      </w:r>
      <w:r w:rsidRPr="002E4530">
        <w:rPr>
          <w:rFonts w:ascii="Book Antiqua" w:eastAsia="Book Antiqua" w:hAnsi="Book Antiqua" w:cs="Book Antiqua"/>
          <w:color w:val="000000"/>
        </w:rPr>
        <w:t xml:space="preserve">1978; </w:t>
      </w:r>
      <w:r w:rsidRPr="002E4530">
        <w:rPr>
          <w:rFonts w:ascii="Book Antiqua" w:eastAsia="Book Antiqua" w:hAnsi="Book Antiqua" w:cs="Book Antiqua"/>
          <w:b/>
          <w:color w:val="000000"/>
        </w:rPr>
        <w:t>2</w:t>
      </w:r>
      <w:r w:rsidRPr="002E4530">
        <w:rPr>
          <w:rFonts w:ascii="Book Antiqua" w:eastAsia="Book Antiqua" w:hAnsi="Book Antiqua" w:cs="Book Antiqua"/>
          <w:color w:val="000000"/>
        </w:rPr>
        <w:t>: 586-587 [PMID: 698601]</w:t>
      </w:r>
    </w:p>
    <w:p w14:paraId="26C29E72" w14:textId="36F57DFF" w:rsidR="005C2752" w:rsidRPr="005C2752" w:rsidRDefault="005C2752" w:rsidP="002E453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C2752">
        <w:rPr>
          <w:rFonts w:ascii="Book Antiqua" w:eastAsia="Book Antiqua" w:hAnsi="Book Antiqua" w:cs="Book Antiqua"/>
          <w:color w:val="000000"/>
        </w:rPr>
        <w:t>2</w:t>
      </w:r>
      <w:r>
        <w:rPr>
          <w:rFonts w:ascii="Book Antiqua" w:hAnsi="Book Antiqua" w:cs="Book Antiqua" w:hint="eastAsia"/>
          <w:color w:val="000000"/>
          <w:lang w:eastAsia="zh-CN"/>
        </w:rPr>
        <w:t>6</w:t>
      </w:r>
      <w:r w:rsidRPr="005C275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5C2752">
        <w:rPr>
          <w:rFonts w:ascii="Book Antiqua" w:eastAsia="Book Antiqua" w:hAnsi="Book Antiqua" w:cs="Book Antiqua"/>
          <w:b/>
          <w:bCs/>
          <w:color w:val="000000"/>
        </w:rPr>
        <w:t>Surenkok</w:t>
      </w:r>
      <w:proofErr w:type="spellEnd"/>
      <w:r w:rsidRPr="005C2752">
        <w:rPr>
          <w:rFonts w:ascii="Book Antiqua" w:eastAsia="Book Antiqua" w:hAnsi="Book Antiqua" w:cs="Book Antiqua"/>
          <w:b/>
          <w:bCs/>
          <w:color w:val="000000"/>
        </w:rPr>
        <w:t xml:space="preserve"> O</w:t>
      </w:r>
      <w:r w:rsidRPr="005C2752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Aytar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5C2752">
        <w:rPr>
          <w:rFonts w:ascii="Book Antiqua" w:eastAsia="Book Antiqua" w:hAnsi="Book Antiqua" w:cs="Book Antiqua"/>
          <w:color w:val="000000"/>
        </w:rPr>
        <w:t>Baltaci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G. Acute effects of scapular mobilization in shoulder dysfunction: a double-blind randomized placebo-controlled trial. </w:t>
      </w:r>
      <w:r w:rsidRPr="005C2752">
        <w:rPr>
          <w:rFonts w:ascii="Book Antiqua" w:eastAsia="Book Antiqua" w:hAnsi="Book Antiqua" w:cs="Book Antiqua"/>
          <w:i/>
          <w:iCs/>
          <w:color w:val="000000"/>
        </w:rPr>
        <w:t xml:space="preserve">J Sport </w:t>
      </w:r>
      <w:proofErr w:type="spellStart"/>
      <w:r w:rsidRPr="005C2752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5C2752">
        <w:rPr>
          <w:rFonts w:ascii="Book Antiqua" w:eastAsia="Book Antiqua" w:hAnsi="Book Antiqua" w:cs="Book Antiqua"/>
          <w:color w:val="000000"/>
        </w:rPr>
        <w:t xml:space="preserve"> 2009; </w:t>
      </w:r>
      <w:r w:rsidRPr="005C2752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5C2752">
        <w:rPr>
          <w:rFonts w:ascii="Book Antiqua" w:eastAsia="Book Antiqua" w:hAnsi="Book Antiqua" w:cs="Book Antiqua"/>
          <w:color w:val="000000"/>
        </w:rPr>
        <w:t>: 493-501 [PMID: 20108851 DOI: 10.1123/jsr.18.4.493]</w:t>
      </w:r>
    </w:p>
    <w:p w14:paraId="74EE204D" w14:textId="77777777" w:rsidR="00EF14F5" w:rsidRPr="009D5569" w:rsidRDefault="00EF14F5" w:rsidP="00771F0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EF14F5" w:rsidRPr="009D55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4B0F82" w14:textId="362CEF8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89E9CD6" w14:textId="315F6FA0" w:rsidR="00F25399" w:rsidRPr="009D5569" w:rsidRDefault="00F25399" w:rsidP="00771F0A">
      <w:pPr>
        <w:spacing w:line="360" w:lineRule="auto"/>
        <w:jc w:val="both"/>
        <w:rPr>
          <w:rFonts w:ascii="Book Antiqua" w:hAnsi="Book Antiqua"/>
          <w:lang w:val="en-IE" w:eastAsia="zh-CN"/>
        </w:rPr>
      </w:pPr>
      <w:r w:rsidRPr="009D5569">
        <w:rPr>
          <w:rFonts w:ascii="Book Antiqua" w:hAnsi="Book Antiqua" w:cs="Book Antiqua"/>
          <w:b/>
          <w:bCs/>
          <w:color w:val="000000"/>
        </w:rPr>
        <w:t>Informed</w:t>
      </w:r>
      <w:r w:rsidR="00F3092F" w:rsidRPr="009D5569">
        <w:rPr>
          <w:rFonts w:ascii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hAnsi="Book Antiqua" w:cs="Book Antiqua"/>
          <w:b/>
          <w:bCs/>
          <w:color w:val="000000"/>
        </w:rPr>
        <w:t>consent</w:t>
      </w:r>
      <w:r w:rsidR="00F3092F" w:rsidRPr="009D5569">
        <w:rPr>
          <w:rFonts w:ascii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hAnsi="Book Antiqua" w:cs="Book Antiqua"/>
          <w:b/>
          <w:bCs/>
          <w:color w:val="000000"/>
        </w:rPr>
        <w:t>statement:</w:t>
      </w:r>
      <w:r w:rsidR="00F3092F" w:rsidRPr="009D5569">
        <w:rPr>
          <w:rFonts w:ascii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hAnsi="Book Antiqua"/>
          <w:lang w:val="en-IE"/>
        </w:rPr>
        <w:t>Informe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written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onsen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wa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obtaine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from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patien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for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publication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of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i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repor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n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ny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ccompanying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images.</w:t>
      </w:r>
    </w:p>
    <w:p w14:paraId="47F37078" w14:textId="77777777" w:rsidR="00F25399" w:rsidRPr="009D5569" w:rsidRDefault="00F25399" w:rsidP="00771F0A">
      <w:pPr>
        <w:spacing w:line="360" w:lineRule="auto"/>
        <w:jc w:val="both"/>
        <w:rPr>
          <w:rFonts w:ascii="Book Antiqua" w:hAnsi="Book Antiqua"/>
          <w:lang w:val="en-IE" w:eastAsia="zh-CN"/>
        </w:rPr>
      </w:pPr>
    </w:p>
    <w:p w14:paraId="612E844F" w14:textId="37953EDC" w:rsidR="00F25399" w:rsidRPr="009D5569" w:rsidRDefault="00F25399" w:rsidP="00771F0A">
      <w:pPr>
        <w:spacing w:line="360" w:lineRule="auto"/>
        <w:jc w:val="both"/>
        <w:rPr>
          <w:rFonts w:ascii="Book Antiqua" w:hAnsi="Book Antiqua"/>
          <w:lang w:val="en-IE"/>
        </w:rPr>
      </w:pPr>
      <w:r w:rsidRPr="009D5569">
        <w:rPr>
          <w:rFonts w:ascii="Book Antiqua" w:hAnsi="Book Antiqua"/>
          <w:b/>
          <w:lang w:val="en-IE"/>
        </w:rPr>
        <w:t>Conflict-of-interest</w:t>
      </w:r>
      <w:r w:rsidR="00F3092F" w:rsidRPr="009D5569">
        <w:rPr>
          <w:rFonts w:ascii="Book Antiqua" w:hAnsi="Book Antiqua"/>
          <w:b/>
          <w:lang w:val="en-IE"/>
        </w:rPr>
        <w:t xml:space="preserve"> </w:t>
      </w:r>
      <w:r w:rsidRPr="009D5569">
        <w:rPr>
          <w:rFonts w:ascii="Book Antiqua" w:hAnsi="Book Antiqua"/>
          <w:b/>
          <w:lang w:val="en-IE"/>
        </w:rPr>
        <w:t>statement</w:t>
      </w:r>
      <w:r w:rsidRPr="009D5569">
        <w:rPr>
          <w:rFonts w:ascii="Book Antiqua" w:hAnsi="Book Antiqua"/>
          <w:lang w:val="en-IE"/>
        </w:rPr>
        <w:t>: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uthor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declar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a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y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hav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no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onflic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of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interest.</w:t>
      </w:r>
    </w:p>
    <w:p w14:paraId="5096A6EF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  <w:lang w:val="en-IE"/>
        </w:rPr>
      </w:pPr>
    </w:p>
    <w:p w14:paraId="3E8F0FAB" w14:textId="1887718B" w:rsidR="00F25399" w:rsidRPr="009D5569" w:rsidRDefault="00F25399" w:rsidP="00771F0A">
      <w:pPr>
        <w:spacing w:line="360" w:lineRule="auto"/>
        <w:jc w:val="both"/>
        <w:rPr>
          <w:rFonts w:ascii="Book Antiqua" w:hAnsi="Book Antiqua"/>
          <w:lang w:val="en-IE"/>
        </w:rPr>
      </w:pPr>
      <w:r w:rsidRPr="009D5569">
        <w:rPr>
          <w:rFonts w:ascii="Book Antiqua" w:hAnsi="Book Antiqua"/>
          <w:b/>
          <w:lang w:val="en-IE"/>
        </w:rPr>
        <w:t>CARE</w:t>
      </w:r>
      <w:r w:rsidR="00F3092F" w:rsidRPr="009D5569">
        <w:rPr>
          <w:rFonts w:ascii="Book Antiqua" w:hAnsi="Book Antiqua"/>
          <w:b/>
          <w:lang w:val="en-IE"/>
        </w:rPr>
        <w:t xml:space="preserve"> </w:t>
      </w:r>
      <w:r w:rsidRPr="009D5569">
        <w:rPr>
          <w:rFonts w:ascii="Book Antiqua" w:hAnsi="Book Antiqua"/>
          <w:b/>
          <w:lang w:val="en-IE"/>
        </w:rPr>
        <w:t>Checklist</w:t>
      </w:r>
      <w:r w:rsidR="00F3092F" w:rsidRPr="009D5569">
        <w:rPr>
          <w:rFonts w:ascii="Book Antiqua" w:hAnsi="Book Antiqua"/>
          <w:b/>
          <w:lang w:val="en-IE"/>
        </w:rPr>
        <w:t xml:space="preserve"> </w:t>
      </w:r>
      <w:r w:rsidRPr="009D5569">
        <w:rPr>
          <w:rFonts w:ascii="Book Antiqua" w:hAnsi="Book Antiqua"/>
          <w:b/>
          <w:lang w:val="en-IE"/>
        </w:rPr>
        <w:t>(2016)</w:t>
      </w:r>
      <w:r w:rsidR="00F3092F" w:rsidRPr="009D5569">
        <w:rPr>
          <w:rFonts w:ascii="Book Antiqua" w:hAnsi="Book Antiqua"/>
          <w:b/>
          <w:lang w:val="en-IE"/>
        </w:rPr>
        <w:t xml:space="preserve"> </w:t>
      </w:r>
      <w:r w:rsidRPr="009D5569">
        <w:rPr>
          <w:rFonts w:ascii="Book Antiqua" w:hAnsi="Book Antiqua"/>
          <w:b/>
          <w:lang w:val="en-IE"/>
        </w:rPr>
        <w:t>statement</w:t>
      </w:r>
      <w:r w:rsidRPr="009D5569">
        <w:rPr>
          <w:rFonts w:ascii="Book Antiqua" w:hAnsi="Book Antiqua"/>
          <w:lang w:val="en-IE"/>
        </w:rPr>
        <w:t>: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uthor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hav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rea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AR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hecklis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(2016),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n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manuscrip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wa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prepare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n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revise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ccording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o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AR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hecklis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(2016).</w:t>
      </w:r>
    </w:p>
    <w:p w14:paraId="1158DBBB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  <w:lang w:val="en-IE" w:eastAsia="zh-CN"/>
        </w:rPr>
      </w:pPr>
    </w:p>
    <w:p w14:paraId="18F248C9" w14:textId="7A00ED1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ti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pen-acces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ti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lec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-ho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dit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ul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er-review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viewer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tribu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corda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rea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mm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ttribu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C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-N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.0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cens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mi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th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tribut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mix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dapt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ui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or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n-commercial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c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i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riva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ork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ffer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erm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vid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rigi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or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er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i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n-commercial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e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1DF152C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063BFDC6" w14:textId="3D8510B0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rovenance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peer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review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vi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ticle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viewed.</w:t>
      </w:r>
    </w:p>
    <w:p w14:paraId="46833EAA" w14:textId="69AA5B22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eer-review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model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ing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lind</w:t>
      </w:r>
    </w:p>
    <w:p w14:paraId="3407E044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D3368BF" w14:textId="779C2CD0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eer-review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started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ugu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0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022</w:t>
      </w:r>
    </w:p>
    <w:p w14:paraId="28462B46" w14:textId="462A036B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First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decision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tob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2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022</w:t>
      </w:r>
    </w:p>
    <w:p w14:paraId="26F6E5A3" w14:textId="094735E2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Article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press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B6326" w:rsidRPr="00F207CE">
        <w:rPr>
          <w:rFonts w:ascii="Book Antiqua" w:eastAsia="Book Antiqua" w:hAnsi="Book Antiqua" w:cs="Book Antiqua"/>
          <w:color w:val="000000"/>
        </w:rPr>
        <w:t>October 27, 2022</w:t>
      </w:r>
    </w:p>
    <w:p w14:paraId="68D46372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36F80653" w14:textId="730D8201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Specialty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type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habilitation</w:t>
      </w:r>
    </w:p>
    <w:p w14:paraId="641765EF" w14:textId="309A45FB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Country/Territory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origin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gypt</w:t>
      </w:r>
    </w:p>
    <w:p w14:paraId="70AE5C1C" w14:textId="1712DD8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eer-review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report’s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scientific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quality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C1099A7" w14:textId="6FEAE79E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Excellent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0</w:t>
      </w:r>
    </w:p>
    <w:p w14:paraId="53E382B2" w14:textId="63AC99BD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Ve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ood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B</w:t>
      </w:r>
    </w:p>
    <w:p w14:paraId="5A19B736" w14:textId="02907910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Good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</w:t>
      </w:r>
    </w:p>
    <w:p w14:paraId="27967693" w14:textId="65EC614C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Fair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0</w:t>
      </w:r>
    </w:p>
    <w:p w14:paraId="524FA4B7" w14:textId="22A362A1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Poor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0</w:t>
      </w:r>
    </w:p>
    <w:p w14:paraId="546EECFA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45EA164" w14:textId="13D2A8B9" w:rsidR="00771F0A" w:rsidRPr="009D5569" w:rsidRDefault="00170EEB" w:rsidP="00771F0A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-Reviewer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i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ates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Yu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K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hina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S-Editor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Chen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YL</w:t>
      </w:r>
      <w:r w:rsidR="00F3092F" w:rsidRPr="00FB6326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L-Editor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A</w:t>
      </w:r>
      <w:r w:rsidR="00F3092F" w:rsidRPr="009D556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P-Editor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26377" w:rsidRPr="009D5569">
        <w:rPr>
          <w:rFonts w:ascii="Book Antiqua" w:hAnsi="Book Antiqua" w:cs="Book Antiqua"/>
          <w:color w:val="000000"/>
          <w:lang w:eastAsia="zh-CN"/>
        </w:rPr>
        <w:t>Chen YL</w:t>
      </w:r>
    </w:p>
    <w:p w14:paraId="139F7F7A" w14:textId="77777777" w:rsidR="00B26377" w:rsidRPr="009D5569" w:rsidRDefault="00B26377" w:rsidP="00771F0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B26377" w:rsidRPr="009D55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E860D42" w14:textId="4193DCBA" w:rsidR="00A77B3E" w:rsidRPr="009D5569" w:rsidRDefault="00771F0A" w:rsidP="00771F0A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9D5569">
        <w:rPr>
          <w:rFonts w:ascii="Book Antiqua" w:hAnsi="Book Antiqua"/>
          <w:b/>
          <w:lang w:eastAsia="zh-CN"/>
        </w:rPr>
        <w:lastRenderedPageBreak/>
        <w:t>Figure</w:t>
      </w:r>
      <w:r w:rsidR="00F3092F" w:rsidRPr="009D5569">
        <w:rPr>
          <w:rFonts w:ascii="Book Antiqua" w:hAnsi="Book Antiqua"/>
          <w:b/>
          <w:lang w:eastAsia="zh-CN"/>
        </w:rPr>
        <w:t xml:space="preserve"> </w:t>
      </w:r>
      <w:r w:rsidRPr="009D5569">
        <w:rPr>
          <w:rFonts w:ascii="Book Antiqua" w:hAnsi="Book Antiqua"/>
          <w:b/>
          <w:lang w:eastAsia="zh-CN"/>
        </w:rPr>
        <w:t>Legends</w:t>
      </w:r>
    </w:p>
    <w:p w14:paraId="5D252D18" w14:textId="5D4E1FB4" w:rsidR="00771F0A" w:rsidRPr="009D5569" w:rsidRDefault="00B26377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hAnsi="Book Antiqua"/>
          <w:noProof/>
          <w:lang w:eastAsia="zh-CN"/>
        </w:rPr>
        <w:drawing>
          <wp:inline distT="0" distB="0" distL="0" distR="0" wp14:anchorId="1923218C" wp14:editId="2866870B">
            <wp:extent cx="3875754" cy="331483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9622-g0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5754" cy="3314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61BB3E3B" w14:textId="09B5100B" w:rsidR="00771F0A" w:rsidRPr="009D5569" w:rsidRDefault="00771F0A" w:rsidP="00771F0A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9D5569">
        <w:rPr>
          <w:rFonts w:ascii="Book Antiqua" w:hAnsi="Book Antiqua"/>
          <w:b/>
          <w:lang w:eastAsia="zh-CN"/>
        </w:rPr>
        <w:t>Figure</w:t>
      </w:r>
      <w:r w:rsidR="00F3092F" w:rsidRPr="009D5569">
        <w:rPr>
          <w:rFonts w:ascii="Book Antiqua" w:hAnsi="Book Antiqua"/>
          <w:b/>
          <w:lang w:eastAsia="zh-CN"/>
        </w:rPr>
        <w:t xml:space="preserve"> </w:t>
      </w:r>
      <w:r w:rsidRPr="009D5569">
        <w:rPr>
          <w:rFonts w:ascii="Book Antiqua" w:hAnsi="Book Antiqua"/>
          <w:b/>
          <w:lang w:eastAsia="zh-CN"/>
        </w:rPr>
        <w:t>1</w:t>
      </w:r>
      <w:r w:rsidR="00F3092F" w:rsidRPr="009D5569">
        <w:rPr>
          <w:rFonts w:ascii="Book Antiqua" w:hAnsi="Book Antiqua"/>
          <w:b/>
          <w:lang w:eastAsia="zh-CN"/>
        </w:rPr>
        <w:t xml:space="preserve"> Physical examination.</w:t>
      </w:r>
    </w:p>
    <w:p w14:paraId="1C2350F6" w14:textId="77777777" w:rsidR="00F3092F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  <w:sectPr w:rsidR="00F3092F" w:rsidRPr="009D55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932E08" w14:textId="3296A1BA" w:rsidR="00771F0A" w:rsidRPr="009D5569" w:rsidRDefault="00771F0A" w:rsidP="00771F0A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9D5569">
        <w:rPr>
          <w:rFonts w:ascii="Book Antiqua" w:hAnsi="Book Antiqua"/>
          <w:b/>
          <w:lang w:eastAsia="zh-CN"/>
        </w:rPr>
        <w:lastRenderedPageBreak/>
        <w:t>Table</w:t>
      </w:r>
      <w:r w:rsidR="00F3092F" w:rsidRPr="009D5569">
        <w:rPr>
          <w:rFonts w:ascii="Book Antiqua" w:hAnsi="Book Antiqua"/>
          <w:b/>
          <w:lang w:eastAsia="zh-CN"/>
        </w:rPr>
        <w:t xml:space="preserve"> </w:t>
      </w:r>
      <w:r w:rsidRPr="009D5569">
        <w:rPr>
          <w:rFonts w:ascii="Book Antiqua" w:hAnsi="Book Antiqua"/>
          <w:b/>
          <w:lang w:eastAsia="zh-CN"/>
        </w:rPr>
        <w:t>1</w:t>
      </w:r>
      <w:r w:rsidR="00F3092F" w:rsidRPr="009D5569">
        <w:rPr>
          <w:rFonts w:ascii="Book Antiqua" w:hAnsi="Book Antiqua"/>
          <w:b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Dependent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T</w:t>
      </w:r>
      <w:r w:rsidRPr="009D5569">
        <w:rPr>
          <w:rFonts w:ascii="Book Antiqua" w:hAnsi="Book Antiqua"/>
          <w:b/>
          <w:bCs/>
          <w:lang w:eastAsia="zh-CN"/>
        </w:rPr>
        <w:t>-test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between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pre-treatment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and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post-treatment</w:t>
      </w:r>
    </w:p>
    <w:tbl>
      <w:tblPr>
        <w:tblW w:w="4793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51"/>
        <w:gridCol w:w="1801"/>
        <w:gridCol w:w="1886"/>
        <w:gridCol w:w="1842"/>
      </w:tblGrid>
      <w:tr w:rsidR="00771F0A" w:rsidRPr="009D5569" w14:paraId="417CC52F" w14:textId="77777777" w:rsidTr="00FB6326">
        <w:trPr>
          <w:trHeight w:val="535"/>
        </w:trPr>
        <w:tc>
          <w:tcPr>
            <w:tcW w:w="19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EB4A6C" w14:textId="51DFE35E" w:rsidR="000857C0" w:rsidRPr="009D5569" w:rsidRDefault="000857C0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92C84F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/>
                <w:bCs/>
                <w:lang w:eastAsia="zh-CN"/>
              </w:rPr>
              <w:t>Pre-treatment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1B4595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/>
                <w:bCs/>
                <w:lang w:eastAsia="zh-CN"/>
              </w:rPr>
              <w:t>Post-treatment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494F87" w14:textId="3419DA1B" w:rsidR="000857C0" w:rsidRPr="009D5569" w:rsidRDefault="00F3092F" w:rsidP="00771F0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9D5569">
              <w:rPr>
                <w:rFonts w:ascii="Book Antiqua" w:hAnsi="Book Antiqua"/>
                <w:b/>
                <w:lang w:eastAsia="zh-CN"/>
              </w:rPr>
              <w:t>Percentage of improvement</w:t>
            </w:r>
          </w:p>
        </w:tc>
      </w:tr>
      <w:tr w:rsidR="00771F0A" w:rsidRPr="009D5569" w14:paraId="2FE590AD" w14:textId="77777777" w:rsidTr="00FB6326">
        <w:trPr>
          <w:trHeight w:val="332"/>
        </w:trPr>
        <w:tc>
          <w:tcPr>
            <w:tcW w:w="19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A57F6D" w14:textId="40C53D86" w:rsidR="000857C0" w:rsidRPr="009D5569" w:rsidRDefault="00263F82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Upward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rotation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of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scapula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="00771F0A" w:rsidRPr="009D5569">
              <w:rPr>
                <w:rFonts w:ascii="Book Antiqua" w:hAnsi="Book Antiqua"/>
                <w:bCs/>
                <w:lang w:eastAsia="zh-CN"/>
              </w:rPr>
              <w:t>(degrees)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167341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5.36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506BB6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9.83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4122EB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29%</w:t>
            </w:r>
          </w:p>
        </w:tc>
      </w:tr>
      <w:tr w:rsidR="00771F0A" w:rsidRPr="009D5569" w14:paraId="328B6296" w14:textId="77777777" w:rsidTr="00FB6326">
        <w:trPr>
          <w:trHeight w:val="144"/>
        </w:trPr>
        <w:tc>
          <w:tcPr>
            <w:tcW w:w="1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EC07B4" w14:textId="52CA5816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Flexion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(degrees)</w:t>
            </w:r>
          </w:p>
        </w:tc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F0497A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79.0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3F92EE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08.12</w:t>
            </w:r>
          </w:p>
        </w:tc>
        <w:tc>
          <w:tcPr>
            <w:tcW w:w="10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F4847D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36%</w:t>
            </w:r>
          </w:p>
        </w:tc>
      </w:tr>
      <w:tr w:rsidR="00771F0A" w:rsidRPr="009D5569" w14:paraId="3CB62988" w14:textId="77777777" w:rsidTr="00FB6326">
        <w:trPr>
          <w:trHeight w:val="53"/>
        </w:trPr>
        <w:tc>
          <w:tcPr>
            <w:tcW w:w="1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51F0A8" w14:textId="62481B93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Abduction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(degrees)</w:t>
            </w:r>
          </w:p>
        </w:tc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8A208A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85.6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0F4139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99.11</w:t>
            </w:r>
          </w:p>
        </w:tc>
        <w:tc>
          <w:tcPr>
            <w:tcW w:w="10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446018B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6%</w:t>
            </w:r>
          </w:p>
        </w:tc>
      </w:tr>
      <w:tr w:rsidR="00771F0A" w:rsidRPr="009D5569" w14:paraId="45A6EEEB" w14:textId="77777777" w:rsidTr="00FB6326">
        <w:trPr>
          <w:trHeight w:val="53"/>
        </w:trPr>
        <w:tc>
          <w:tcPr>
            <w:tcW w:w="1989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641FCC" w14:textId="307B2A9E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Ex.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Rotation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(degrees)</w:t>
            </w:r>
          </w:p>
        </w:tc>
        <w:tc>
          <w:tcPr>
            <w:tcW w:w="981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24A356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44.13</w:t>
            </w:r>
          </w:p>
        </w:tc>
        <w:tc>
          <w:tcPr>
            <w:tcW w:w="1027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9AE5FE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50.32</w:t>
            </w:r>
          </w:p>
        </w:tc>
        <w:tc>
          <w:tcPr>
            <w:tcW w:w="1003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76339E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4%</w:t>
            </w:r>
          </w:p>
        </w:tc>
      </w:tr>
      <w:tr w:rsidR="00771F0A" w:rsidRPr="009D5569" w14:paraId="7AF5B0A8" w14:textId="77777777" w:rsidTr="00FB6326">
        <w:trPr>
          <w:trHeight w:val="53"/>
        </w:trPr>
        <w:tc>
          <w:tcPr>
            <w:tcW w:w="19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2881E4" w14:textId="6D06038B" w:rsidR="000857C0" w:rsidRPr="009D5569" w:rsidRDefault="00FB6326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FB6326">
              <w:rPr>
                <w:rFonts w:ascii="Book Antiqua" w:hAnsi="Book Antiqua"/>
                <w:bCs/>
                <w:lang w:eastAsia="zh-CN"/>
              </w:rPr>
              <w:t>Shoulder pain and disability index</w:t>
            </w:r>
            <w:r w:rsidRPr="00FB6326" w:rsidDel="00FB6326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="00771F0A" w:rsidRPr="009D5569">
              <w:rPr>
                <w:rFonts w:ascii="Book Antiqua" w:hAnsi="Book Antiqua"/>
                <w:bCs/>
                <w:lang w:eastAsia="zh-CN"/>
              </w:rPr>
              <w:t>(%)</w:t>
            </w:r>
          </w:p>
        </w:tc>
        <w:tc>
          <w:tcPr>
            <w:tcW w:w="9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D0BDD79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99.00</w:t>
            </w:r>
          </w:p>
        </w:tc>
        <w:tc>
          <w:tcPr>
            <w:tcW w:w="10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B3C3608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80.00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F1D141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23%</w:t>
            </w:r>
          </w:p>
        </w:tc>
      </w:tr>
    </w:tbl>
    <w:p w14:paraId="497536C2" w14:textId="4851306F" w:rsidR="00E0209B" w:rsidRDefault="00E0209B" w:rsidP="00E0209B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A751E76" w14:textId="77777777" w:rsidR="00E0209B" w:rsidRDefault="00E0209B" w:rsidP="00E0209B">
      <w:pPr>
        <w:jc w:val="center"/>
        <w:rPr>
          <w:rFonts w:ascii="Book Antiqua" w:hAnsi="Book Antiqua"/>
        </w:rPr>
      </w:pPr>
      <w:r>
        <w:rPr>
          <w:rFonts w:ascii="Book Antiqua" w:hAnsi="Book Antiqua"/>
          <w:lang w:eastAsia="zh-CN"/>
        </w:rPr>
        <w:br w:type="page"/>
      </w:r>
    </w:p>
    <w:p w14:paraId="6A1E57C7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291A4F00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71558771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7939EF16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3E96148E" w14:textId="77777777" w:rsidR="00E0209B" w:rsidRDefault="00E0209B" w:rsidP="00E0209B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1A54BD9D" wp14:editId="3FFAF0B3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F6547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63FD1887" w14:textId="77777777" w:rsidR="00E0209B" w:rsidRPr="00763D22" w:rsidRDefault="00E0209B" w:rsidP="00E0209B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7FA2D4AC" w14:textId="77777777" w:rsidR="00E0209B" w:rsidRPr="00763D22" w:rsidRDefault="00E0209B" w:rsidP="00E0209B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24C5BE53" w14:textId="77777777" w:rsidR="00E0209B" w:rsidRPr="00763D22" w:rsidRDefault="00E0209B" w:rsidP="00E0209B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512348F3" w14:textId="77777777" w:rsidR="00E0209B" w:rsidRPr="00763D22" w:rsidRDefault="00E0209B" w:rsidP="00E0209B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51B2611A" w14:textId="77777777" w:rsidR="00E0209B" w:rsidRPr="00763D22" w:rsidRDefault="00E0209B" w:rsidP="00E0209B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4343FF95" w14:textId="77777777" w:rsidR="00E0209B" w:rsidRPr="00763D22" w:rsidRDefault="00E0209B" w:rsidP="00E0209B">
      <w:pPr>
        <w:jc w:val="center"/>
        <w:rPr>
          <w:rFonts w:ascii="Book Antiqua" w:hAnsi="Book Antiqua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22B0C881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7308BA60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30E2F9F3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0E9BA989" w14:textId="77777777" w:rsidR="00E0209B" w:rsidRDefault="00E0209B" w:rsidP="00E0209B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18F0D381" wp14:editId="69EEB27C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3A079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5FF0022B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15901F03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55028570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5CC6013D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332A5C0D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7B1A1EDC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341ECA58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1C456584" w14:textId="77777777" w:rsidR="00E0209B" w:rsidRDefault="00E0209B" w:rsidP="00E0209B">
      <w:pPr>
        <w:jc w:val="center"/>
        <w:rPr>
          <w:rFonts w:ascii="Book Antiqua" w:hAnsi="Book Antiqua"/>
        </w:rPr>
      </w:pPr>
    </w:p>
    <w:p w14:paraId="2D5440BC" w14:textId="77777777" w:rsidR="00E0209B" w:rsidRPr="00763D22" w:rsidRDefault="00E0209B" w:rsidP="00E0209B">
      <w:pPr>
        <w:jc w:val="right"/>
        <w:rPr>
          <w:rFonts w:ascii="Book Antiqua" w:hAnsi="Book Antiqua"/>
          <w:color w:val="000000" w:themeColor="text1"/>
        </w:rPr>
      </w:pPr>
    </w:p>
    <w:p w14:paraId="14444697" w14:textId="77777777" w:rsidR="00E0209B" w:rsidRPr="00763D22" w:rsidRDefault="00E0209B" w:rsidP="00E0209B">
      <w:pPr>
        <w:jc w:val="center"/>
        <w:rPr>
          <w:rFonts w:ascii="Book Antiqua" w:hAnsi="Book Antiqua"/>
          <w:color w:val="000000" w:themeColor="text1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</w:rPr>
        <w:fldChar w:fldCharType="begin"/>
      </w:r>
      <w:r w:rsidRPr="00763D22">
        <w:rPr>
          <w:rFonts w:ascii="Book Antiqua" w:hAnsi="Book Antiqua"/>
          <w:color w:val="000000" w:themeColor="text1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</w:rPr>
        <w:fldChar w:fldCharType="end"/>
      </w:r>
    </w:p>
    <w:p w14:paraId="7F0D9D1C" w14:textId="77777777" w:rsidR="00771F0A" w:rsidRPr="00E0209B" w:rsidRDefault="00771F0A" w:rsidP="00E0209B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771F0A" w:rsidRPr="00E020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1159C5" w14:textId="77777777" w:rsidR="00376E7C" w:rsidRDefault="00376E7C" w:rsidP="00F25399">
      <w:r>
        <w:separator/>
      </w:r>
    </w:p>
  </w:endnote>
  <w:endnote w:type="continuationSeparator" w:id="0">
    <w:p w14:paraId="46C9EFAA" w14:textId="77777777" w:rsidR="00376E7C" w:rsidRDefault="00376E7C" w:rsidP="00F25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Garamond-Bold">
    <w:altName w:val="Segoe Print"/>
    <w:charset w:val="00"/>
    <w:family w:val="auto"/>
    <w:pitch w:val="default"/>
    <w:sig w:usb0="00000000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08099812"/>
      <w:docPartObj>
        <w:docPartGallery w:val="Page Numbers (Bottom of Page)"/>
        <w:docPartUnique/>
      </w:docPartObj>
    </w:sdtPr>
    <w:sdtEndPr/>
    <w:sdtContent>
      <w:sdt>
        <w:sdtPr>
          <w:id w:val="-1396198672"/>
          <w:docPartObj>
            <w:docPartGallery w:val="Page Numbers (Top of Page)"/>
            <w:docPartUnique/>
          </w:docPartObj>
        </w:sdtPr>
        <w:sdtEndPr/>
        <w:sdtContent>
          <w:p w14:paraId="6BD6F160" w14:textId="77777777" w:rsidR="00F25399" w:rsidRDefault="00F25399">
            <w:pPr>
              <w:pStyle w:val="a4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5CC1">
              <w:rPr>
                <w:b/>
                <w:bCs/>
                <w:noProof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5CC1">
              <w:rPr>
                <w:b/>
                <w:bCs/>
                <w:noProof/>
              </w:rPr>
              <w:t>1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F6EF41" w14:textId="77777777" w:rsidR="00F25399" w:rsidRDefault="00F2539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35B2E1" w14:textId="77777777" w:rsidR="00376E7C" w:rsidRDefault="00376E7C" w:rsidP="00F25399">
      <w:r>
        <w:separator/>
      </w:r>
    </w:p>
  </w:footnote>
  <w:footnote w:type="continuationSeparator" w:id="0">
    <w:p w14:paraId="4045E181" w14:textId="77777777" w:rsidR="00376E7C" w:rsidRDefault="00376E7C" w:rsidP="00F2539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PG Wang,Jin-Lei">
    <w15:presenceInfo w15:providerId="Windows Live" w15:userId="94d9ce2acfc32f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AztTQyNTE3MTY1sTRQ0lEKTi0uzszPAykwqwUAYRWvCCwAAAA="/>
  </w:docVars>
  <w:rsids>
    <w:rsidRoot w:val="00A77B3E"/>
    <w:rsid w:val="000215AA"/>
    <w:rsid w:val="0007451E"/>
    <w:rsid w:val="000761C8"/>
    <w:rsid w:val="000857C0"/>
    <w:rsid w:val="000B0901"/>
    <w:rsid w:val="000F5605"/>
    <w:rsid w:val="00147E67"/>
    <w:rsid w:val="00170EEB"/>
    <w:rsid w:val="00184C97"/>
    <w:rsid w:val="001A3F52"/>
    <w:rsid w:val="001A47A1"/>
    <w:rsid w:val="002019A9"/>
    <w:rsid w:val="00263F82"/>
    <w:rsid w:val="002E4530"/>
    <w:rsid w:val="00311F4A"/>
    <w:rsid w:val="003639D2"/>
    <w:rsid w:val="00376E7C"/>
    <w:rsid w:val="00394D52"/>
    <w:rsid w:val="00401E58"/>
    <w:rsid w:val="0041120B"/>
    <w:rsid w:val="00441BA0"/>
    <w:rsid w:val="00500C92"/>
    <w:rsid w:val="005778F2"/>
    <w:rsid w:val="005C2752"/>
    <w:rsid w:val="005F4F50"/>
    <w:rsid w:val="00652C8C"/>
    <w:rsid w:val="00684C9C"/>
    <w:rsid w:val="006C53DB"/>
    <w:rsid w:val="006E03F6"/>
    <w:rsid w:val="0071263D"/>
    <w:rsid w:val="00771F0A"/>
    <w:rsid w:val="007A2370"/>
    <w:rsid w:val="00825A6C"/>
    <w:rsid w:val="008649C2"/>
    <w:rsid w:val="008E2526"/>
    <w:rsid w:val="008F7C16"/>
    <w:rsid w:val="009240ED"/>
    <w:rsid w:val="00957778"/>
    <w:rsid w:val="009623E6"/>
    <w:rsid w:val="00971353"/>
    <w:rsid w:val="009962AE"/>
    <w:rsid w:val="009D5569"/>
    <w:rsid w:val="00A3039D"/>
    <w:rsid w:val="00A65CC1"/>
    <w:rsid w:val="00A73E72"/>
    <w:rsid w:val="00A77B3E"/>
    <w:rsid w:val="00AB701B"/>
    <w:rsid w:val="00AE75B5"/>
    <w:rsid w:val="00B11163"/>
    <w:rsid w:val="00B16D57"/>
    <w:rsid w:val="00B26377"/>
    <w:rsid w:val="00B26E94"/>
    <w:rsid w:val="00B95C13"/>
    <w:rsid w:val="00C378F9"/>
    <w:rsid w:val="00CA2A55"/>
    <w:rsid w:val="00D27D1C"/>
    <w:rsid w:val="00D5268E"/>
    <w:rsid w:val="00D6035B"/>
    <w:rsid w:val="00D65AA4"/>
    <w:rsid w:val="00E0209B"/>
    <w:rsid w:val="00E15D1B"/>
    <w:rsid w:val="00E26369"/>
    <w:rsid w:val="00ED044A"/>
    <w:rsid w:val="00EE60FA"/>
    <w:rsid w:val="00EF14F5"/>
    <w:rsid w:val="00F044D6"/>
    <w:rsid w:val="00F207CE"/>
    <w:rsid w:val="00F25399"/>
    <w:rsid w:val="00F3092F"/>
    <w:rsid w:val="00F740EC"/>
    <w:rsid w:val="00FB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1D19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F253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25399"/>
    <w:rPr>
      <w:sz w:val="18"/>
      <w:szCs w:val="18"/>
    </w:rPr>
  </w:style>
  <w:style w:type="paragraph" w:styleId="a4">
    <w:name w:val="footer"/>
    <w:basedOn w:val="a"/>
    <w:link w:val="Char0"/>
    <w:uiPriority w:val="99"/>
    <w:rsid w:val="00F253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25399"/>
    <w:rPr>
      <w:sz w:val="18"/>
      <w:szCs w:val="18"/>
    </w:rPr>
  </w:style>
  <w:style w:type="character" w:styleId="a5">
    <w:name w:val="annotation reference"/>
    <w:basedOn w:val="a0"/>
    <w:rsid w:val="00F25399"/>
    <w:rPr>
      <w:sz w:val="21"/>
      <w:szCs w:val="21"/>
    </w:rPr>
  </w:style>
  <w:style w:type="paragraph" w:styleId="a6">
    <w:name w:val="annotation text"/>
    <w:basedOn w:val="a"/>
    <w:link w:val="Char1"/>
    <w:rsid w:val="00F25399"/>
  </w:style>
  <w:style w:type="character" w:customStyle="1" w:styleId="Char1">
    <w:name w:val="批注文字 Char"/>
    <w:basedOn w:val="a0"/>
    <w:link w:val="a6"/>
    <w:rsid w:val="00F25399"/>
    <w:rPr>
      <w:sz w:val="24"/>
      <w:szCs w:val="24"/>
    </w:rPr>
  </w:style>
  <w:style w:type="paragraph" w:styleId="a7">
    <w:name w:val="annotation subject"/>
    <w:basedOn w:val="a6"/>
    <w:next w:val="a6"/>
    <w:link w:val="Char2"/>
    <w:rsid w:val="00F25399"/>
    <w:rPr>
      <w:b/>
      <w:bCs/>
    </w:rPr>
  </w:style>
  <w:style w:type="character" w:customStyle="1" w:styleId="Char2">
    <w:name w:val="批注主题 Char"/>
    <w:basedOn w:val="Char1"/>
    <w:link w:val="a7"/>
    <w:rsid w:val="00F25399"/>
    <w:rPr>
      <w:b/>
      <w:bCs/>
      <w:sz w:val="24"/>
      <w:szCs w:val="24"/>
    </w:rPr>
  </w:style>
  <w:style w:type="paragraph" w:styleId="a8">
    <w:name w:val="Balloon Text"/>
    <w:basedOn w:val="a"/>
    <w:link w:val="Char3"/>
    <w:rsid w:val="00F25399"/>
    <w:rPr>
      <w:sz w:val="18"/>
      <w:szCs w:val="18"/>
    </w:rPr>
  </w:style>
  <w:style w:type="character" w:customStyle="1" w:styleId="Char3">
    <w:name w:val="批注框文本 Char"/>
    <w:basedOn w:val="a0"/>
    <w:link w:val="a8"/>
    <w:rsid w:val="00F25399"/>
    <w:rPr>
      <w:sz w:val="18"/>
      <w:szCs w:val="18"/>
    </w:rPr>
  </w:style>
  <w:style w:type="paragraph" w:styleId="a9">
    <w:name w:val="Revision"/>
    <w:hidden/>
    <w:uiPriority w:val="99"/>
    <w:semiHidden/>
    <w:rsid w:val="000F5605"/>
    <w:rPr>
      <w:sz w:val="24"/>
      <w:szCs w:val="24"/>
    </w:rPr>
  </w:style>
  <w:style w:type="character" w:styleId="aa">
    <w:name w:val="Hyperlink"/>
    <w:basedOn w:val="a0"/>
    <w:unhideWhenUsed/>
    <w:rsid w:val="00FB632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85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7</Pages>
  <Words>3140</Words>
  <Characters>17901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13</cp:revision>
  <dcterms:created xsi:type="dcterms:W3CDTF">2022-10-26T09:52:00Z</dcterms:created>
  <dcterms:modified xsi:type="dcterms:W3CDTF">2022-11-22T11:03:00Z</dcterms:modified>
</cp:coreProperties>
</file>